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w:t>
      </w:r>
      <w:r>
        <w:t xml:space="preserve"> </w:t>
      </w:r>
      <w:r>
        <w:t xml:space="preserve">วิชา</w:t>
      </w:r>
      <w:r>
        <w:t xml:space="preserve"> </w:t>
      </w:r>
      <w:r>
        <w:t xml:space="preserve">การจัดการด้านเทคโนโลยีสารสนเทศในองค์กร</w:t>
      </w:r>
      <w:r>
        <w:t xml:space="preserve"> </w:t>
      </w:r>
      <w:r>
        <w:t xml:space="preserve">(IT</w:t>
      </w:r>
      <w:r>
        <w:t xml:space="preserve"> </w:t>
      </w:r>
      <w:r>
        <w:t xml:space="preserve">ปี</w:t>
      </w:r>
      <w:r>
        <w:t xml:space="preserve"> </w:t>
      </w:r>
      <w:r>
        <w:t xml:space="preserve">4)</w:t>
      </w:r>
    </w:p>
    <w:p>
      <w:pPr>
        <w:pStyle w:val="Date"/>
      </w:pPr>
      <w:r>
        <w:t xml:space="preserve">วันอังคารที่</w:t>
      </w:r>
      <w:r>
        <w:t xml:space="preserve"> </w:t>
      </w:r>
      <w:r>
        <w:t xml:space="preserve">27</w:t>
      </w:r>
      <w:r>
        <w:t xml:space="preserve"> </w:t>
      </w:r>
      <w:r>
        <w:t xml:space="preserve">สิงหาคม</w:t>
      </w:r>
      <w:r>
        <w:t xml:space="preserve"> </w:t>
      </w:r>
      <w:r>
        <w:t xml:space="preserve">2562</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บอกไปแล้วՑพี่ล่ามมาแล้วสวัสดีค่ะ สวัสดีค่ะ ตกลงว่าให้ครูบรรยายตกลงให้ครูแล้วเราจะนำเสนอท้ายคาบใช่ไหม จริง ๆ ไม่เยอะนะพูดก่อนครูก็ดีนะกลุ่มแต่ละกลุ่มนี่พูดนานไหม ไม่นาน งั้นนำเสนอก่อน แล้วคนที่ไม่มาไปไหนคะ เราเรียนเก้าโมงนะ</w:t>
      </w:r>
    </w:p>
    <w:p>
      <w:pPr>
        <w:pStyle w:val="BodyText"/>
      </w:pPr>
      <w:r>
        <w:t xml:space="preserve">(นักศึกษา) ออมยางรั่ว</w:t>
      </w:r>
    </w:p>
    <w:p>
      <w:pPr>
        <w:pStyle w:val="BodyText"/>
      </w:pPr>
      <w:r>
        <w:t xml:space="preserve">(นักศึกษา) พลอยรถสตาร์ทไม่ติด</w:t>
      </w:r>
    </w:p>
    <w:p>
      <w:pPr>
        <w:pStyle w:val="BodyText"/>
      </w:pPr>
      <w:r>
        <w:t xml:space="preserve">(อาจารย์) เสนอครูขอเป็นหูดีออกมาคลิกสไลด์ หูหนวกยืนอยู่หน้าจอที่มีกล้อง น่าจะที่ที่มี ที่มีกล้อง แล้วให้หูหนวกนำเสนอ งั้นซ้อมกันไป ใครจะต้องพูดอะไรอย่างไรนะคะ ใครจะต้องนำเสนอหัวข้อไหน พร้อมไหมคะ ครูให้ส่งเป็นเอกสารอะไรหรือเปล่า</w:t>
      </w:r>
    </w:p>
    <w:p>
      <w:pPr>
        <w:pStyle w:val="BodyText"/>
      </w:pPr>
      <w:r>
        <w:t xml:space="preserve">(นักศึกษา) ไม่มี มาแล้ว บรีสไปไหนเอ่ย เดี๋ยวครูดูก่อนว่าใครยังไม่มา บัดดี้ของพลอยไปไหนลูก</w:t>
      </w:r>
    </w:p>
    <w:p>
      <w:pPr>
        <w:pStyle w:val="BodyText"/>
      </w:pPr>
      <w:r>
        <w:t xml:space="preserve">(นักศึกษา) ไม่รู้ค่ะอาจารย์</w:t>
      </w:r>
    </w:p>
    <w:p>
      <w:pPr>
        <w:pStyle w:val="BodyText"/>
      </w:pPr>
      <w:r>
        <w:t xml:space="preserve">(อาจารย์) เต้ยกับเก๋งไปไหนคะ เต้ยนี่คือออกไปแล้ว ไปเลี้ยงหมูใช่ไหม ไม่ออกครับ แต่ไปเลี้ยงหมู</w:t>
      </w:r>
    </w:p>
    <w:p>
      <w:pPr>
        <w:pStyle w:val="BodyText"/>
      </w:pPr>
      <w:r>
        <w:t xml:space="preserve">(นักศึกษา) ไม่มีค่ะ</w:t>
      </w:r>
    </w:p>
    <w:p>
      <w:pPr>
        <w:pStyle w:val="BodyText"/>
      </w:pPr>
      <w:r>
        <w:t xml:space="preserve">(อาจารย์) ใครอีกไปฝึกงานเทอมหน้าแล้วจะไปทันไหมนี่ เริ่มฝึกงานตั้งแต่แปดโมงทำอย่างไร มาเรียนยังมาสายเลย ย้ายไปนอนที่บริษัทเลยเป็น รปภ. แล้วหาได้แล้วใช่ไหมคะที่ฝึกงานไหนใครได้ที่ฝึกงานแล้ว ยกมือ มุก ที่มุกใช่หรือเปล่า ไปกี่คน 4 คน ใครบ้างคะ มีมุข แตงหว่า ปลานิล แล้วก็อ้อม ไปศึกษาที่มุกดาหารโค้กไปไหนลูก ไปฝึกงานที่ไหน</w:t>
      </w:r>
    </w:p>
    <w:p>
      <w:pPr>
        <w:pStyle w:val="BodyText"/>
      </w:pPr>
      <w:r>
        <w:t xml:space="preserve">(นักศึกษา) ม. เกษตรครับ</w:t>
      </w:r>
    </w:p>
    <w:p>
      <w:pPr>
        <w:pStyle w:val="BodyText"/>
      </w:pPr>
      <w:r>
        <w:t xml:space="preserve">(อาจารย์) เกษตรที่ไหน</w:t>
      </w:r>
    </w:p>
    <w:p>
      <w:pPr>
        <w:pStyle w:val="BodyText"/>
      </w:pPr>
      <w:r>
        <w:t xml:space="preserve">(อาจารย์) นึกว่าเกษตรบางเขน ดี ดี ๆ ไม่อยากหรอกเขาฝึกงานในส่วนที่เราเรียนอยู่ใช่ไหมไปกับใครบ้าง</w:t>
      </w:r>
    </w:p>
    <w:p>
      <w:pPr>
        <w:pStyle w:val="BodyText"/>
      </w:pPr>
      <w:r>
        <w:t xml:space="preserve">(นักศึกษา) คนเดียว</w:t>
      </w:r>
    </w:p>
    <w:p>
      <w:pPr>
        <w:pStyle w:val="BodyText"/>
      </w:pPr>
      <w:r>
        <w:t xml:space="preserve">(อาจารย์) ทำไมไม่เอาเพื่อนไปด้วยล่ะ เขารับกี่คน</w:t>
      </w:r>
    </w:p>
    <w:p>
      <w:pPr>
        <w:pStyle w:val="BodyText"/>
      </w:pPr>
      <w:r>
        <w:t xml:space="preserve">(นักศึกษา) ผมตัดสินใจระหว่าง ศูนย์คอมฯ เรา หรือศูนย์คอมฯ เขา</w:t>
      </w:r>
    </w:p>
    <w:p>
      <w:pPr>
        <w:pStyle w:val="BodyText"/>
      </w:pPr>
      <w:r>
        <w:t xml:space="preserve">(อาจารย์) ใช่ครูตัดสินใจให้เลย ได้ประสบการณ์เยอะนะจากรุ่นพี่เราได้ไปฟัง ตอนรุ่นพี่เขา</w:t>
      </w:r>
    </w:p>
    <w:p>
      <w:pPr>
        <w:pStyle w:val="BodyText"/>
      </w:pPr>
      <w:r>
        <w:t xml:space="preserve">(นักศึกษา) ไม่ได้เข้าเลยหรอ</w:t>
      </w:r>
    </w:p>
    <w:p>
      <w:pPr>
        <w:pStyle w:val="BodyText"/>
      </w:pPr>
      <w:r>
        <w:t xml:space="preserve">(นักศึกษา) เข้าอยู่ครับแต่ไม่ถึงม. เกษตร</w:t>
      </w:r>
    </w:p>
    <w:p>
      <w:pPr>
        <w:pStyle w:val="BodyText"/>
      </w:pPr>
      <w:r>
        <w:t xml:space="preserve">(อาจารย์) แล้วไปไหนล่ะ ทำไมเป็นแบบนี้ ต่อไปอยู่ให้จบกิจกรรมนะ จะได้รู้ว่าแต่ละที่เป็นอย่างไร เพราะว่า คือกิจกรรมปัจฉิมของฝึกงานนี่เขาจะให้มาเล่าประสบการณ์ 1. พอถึงคิวเรา เราจะได้รู้ว่ามาพูดอะไรให้น้องฟงับ้างให้รุ่นน้องฟังบ้าง 2. เราจะได้ข้อมูลตัดสินใจว่าเราจะไปฝึกงานที่ไหนดี ที่ไหนเหมาะกับเราเขาต้องการนักศึกษาที่มีความสามารถด้านไหน แล้ว เขารับได้จำนวนจำกัด</w:t>
      </w:r>
    </w:p>
    <w:p>
      <w:pPr>
        <w:pStyle w:val="BodyText"/>
      </w:pPr>
      <w:r>
        <w:t xml:space="preserve">(นักศึกษา) เขาก็รับได้เรื่อย ๆ</w:t>
      </w:r>
    </w:p>
    <w:p>
      <w:pPr>
        <w:pStyle w:val="BodyText"/>
      </w:pPr>
      <w:r>
        <w:t xml:space="preserve">(อาจารย์) เขาไม่ได้จำกัดจำนวน แต่หลักสูตรจำกัดจำนวน มีห้องปกติไปไหม</w:t>
      </w:r>
    </w:p>
    <w:p>
      <w:pPr>
        <w:pStyle w:val="BodyText"/>
      </w:pPr>
      <w:r>
        <w:t xml:space="preserve">(นักศึกษา) มีครับ</w:t>
      </w:r>
    </w:p>
    <w:p>
      <w:pPr>
        <w:pStyle w:val="BodyText"/>
      </w:pPr>
      <w:r>
        <w:t xml:space="preserve">(อาจารย์) กี่คน มี ๆ ครูได้ยินอยู่ ไปถามดูนะ ว่ามีใครบ้าง จริง ๆ ถามพี่อุ้ยน่ะ แล้วคนอื่นละเบญ ไปฝึกงานที่ไหนลูก</w:t>
      </w:r>
    </w:p>
    <w:p>
      <w:pPr>
        <w:pStyle w:val="BodyText"/>
      </w:pPr>
      <w:r>
        <w:t xml:space="preserve">(นักศึกษา) ยังไม่ได้ ใครอีก อ้าว พนักงานเลี้ยงหมูไปฝึกงานที่ไหน</w:t>
      </w:r>
    </w:p>
    <w:p>
      <w:pPr>
        <w:pStyle w:val="BodyText"/>
      </w:pPr>
      <w:r>
        <w:t xml:space="preserve">(นักศึกษา) ไปรษณีย์ที่ไหน</w:t>
      </w:r>
    </w:p>
    <w:p>
      <w:pPr>
        <w:pStyle w:val="BodyText"/>
      </w:pPr>
      <w:r>
        <w:t xml:space="preserve">(นักศึกษา) ไปรษณีย์สกล</w:t>
      </w:r>
    </w:p>
    <w:p>
      <w:pPr>
        <w:pStyle w:val="BodyText"/>
      </w:pPr>
      <w:r>
        <w:t xml:space="preserve">(นักศึกษา) ไปกับกี้ครับ</w:t>
      </w:r>
    </w:p>
    <w:p>
      <w:pPr>
        <w:pStyle w:val="BodyText"/>
      </w:pPr>
      <w:r>
        <w:t xml:space="preserve">(อาจารย์) ไปกับลอดกับกี้ 3 คน แล้วเพื่อนหมูเราล่ะ เขารับได้ทุกคนเลยหรอ</w:t>
      </w:r>
    </w:p>
    <w:p>
      <w:pPr>
        <w:pStyle w:val="BodyText"/>
      </w:pPr>
      <w:r>
        <w:t xml:space="preserve">(นักศึกษา) ก็ไม่รู้เหมือนกัน</w:t>
      </w:r>
    </w:p>
    <w:p>
      <w:pPr>
        <w:pStyle w:val="BodyText"/>
      </w:pPr>
      <w:r>
        <w:t xml:space="preserve">(อาจารย์) ไปรษณีย์ของทุกจังหวัดหรอ หรือเฉพาะของสกลเองมาแล้วนั่งที่ค่ะ คือที่คุยรอนี่ เพราะครูว่าจะให้นำเสนองานที่ให้ครูให้หัวข้อไปนะคะ โดยทวนอีกรอบนะคะ สำหรับคนที่มาทีหลัง ให้หูดีออกมาเปิดสไลด์แล้วก็คลิกไป หูหนวกก็อยู่โต๊ะนั้นแหละ ที่มีกล้อง พี่ล่ามจะได้แปล จะได้ล่ามได้นะคะว่านำเสนออะไรให้เพื่อนฟัง ครูว่าสิ่งที่เราจะนำเสนอมันไม่นาน แต่กลุ่มมันไม่นาน แต่ให้พูดสรุปประเด็นไปเลยว่าหน่วยงานที่เราไปศึกษามา เขามีการใช้สารสนเทศอะไรบ้างนะคะพร้อมหรือยังไหนเหลือใครยังไม่มาอีก บิส โน้ต เราก็นำเสนอไป กลุ่มไหนก่อน กลุ่มไหนก่อนดีคะ โค้กพร้อมไหม</w:t>
      </w:r>
    </w:p>
    <w:p>
      <w:pPr>
        <w:pStyle w:val="BodyText"/>
      </w:pPr>
      <w:r>
        <w:t xml:space="preserve">(นักศึกษา) โค้กพร้อมยังโค้ก</w:t>
      </w:r>
    </w:p>
    <w:p>
      <w:pPr>
        <w:pStyle w:val="BodyText"/>
      </w:pPr>
      <w:r>
        <w:t xml:space="preserve">(อาจารย์) บอกเพื่อนหูด้วยนะคะ ว่าจะให้เพื่อนเป็นคนนำเสนอ ก็แบ่งกันค่ะ กลุ่มหนึ่ง 3-4 คนน่ะเอาแบ่งหน้าที่กัน แล้วทุกคนก็เปิดเครื่องนะคะ เปิดกล้องไว้ด้วย พี่ล่ามจะได้เห็นว่าเรานำเสนออะไรพี่เขาจะได้ล่ามให้ครูฟังด้วยค่ะ เราเลื่อนเก้าอี้ไปนั่งกลุ่มเราค่ะ ไหนกลุ่มเราอยู่ตรงไหน แล้วก็เปิดกล้องไว้ค่ะ กลุ่มไหนก่อนดีกลุ่มเบญพร้อมยัง</w:t>
      </w:r>
    </w:p>
    <w:p>
      <w:pPr>
        <w:pStyle w:val="BodyText"/>
      </w:pPr>
      <w:r>
        <w:t xml:space="preserve">(นักศึกษา) ยังค่ะ เหลือโน้ตเขายังไม่อ่าน Face หนู</w:t>
      </w:r>
    </w:p>
    <w:p>
      <w:pPr>
        <w:pStyle w:val="BodyText"/>
      </w:pPr>
      <w:r>
        <w:t xml:space="preserve">(อาจารย์) ไม่เป็นอะไร เก๋งพร้อมหรือยัง กลุ่มโรจน์พร้อมหรือยัง พร้อมนำเสนอหรือไม่คะ พร้อมไหม พร้อม พร้อมแล้วมาเลยค่ะ ใครก่อนก็ได้เพราะทุกกลุ่มก็ต้องนำเสนอ ให้กลุ่มละ 5 นาทีพอค่ะ พูดเยอะไปเดี๋ยวมันจะน้ำเยอะ เอาแบบสรุปประเด็นตามหัวข้อที่ครูให้ไปนะคะ ไม่ต้องขายยาเยอะ มาเลยค่ะเราจะได้เรียนต่อ ไหนกลุ่มไหนก่อน เปิดเครื่องไหนคะ กลุ่มรอดใช่เครื่องไหน เอ่อ ใช้เครื่องไหนพรีเซนต์ 27 กลุ่มรอดก่อนนะคะ กลุ่มนี้ ใครเป็นคนนำเสนอ กุ้งไหม กุ้งกับหญิงนั้นแบ่งหัวข้อกันใช่ไหมคะ คราวนี้สไลด์มาเปิดเครื่องข้างหน้าค่ะ จะได้เห็นขึ้นจอ คนกดสไลด์มาข้างหน้า ก็จะมีคนให้คิวใช่ไหมว่าถึงไหน ทำงานเป็นทีมค่ะ ครูให้ทำงานทีม ให้ทำงานเป็นกลุ่ม เชิญเลยค่ะ ออกมา ก๊อปสไลด์มาค่ะ มาเลย ใครจะคลิกสไลด์ รอดใช่ไหม ก็อปสไลด์มาเลยค่ะ ฃแนะนำสมาชิกได้สมาชิกไปแล้วนะคะ เพื่อจะนำเสนอหัวข้อค่ะ เพื่อน ๆ สนใจค่ะ มหาวิทยาลัยนครพนม</w:t>
      </w:r>
    </w:p>
    <w:p>
      <w:pPr>
        <w:pStyle w:val="BodyText"/>
      </w:pPr>
      <w:r>
        <w:t xml:space="preserve">(ล่าม) นี่คือเว็บไซต์มหาวิทยาลัยค่ะ มหาวิทยาลัยนครพนมนะคะ อันนี้ข้อมูลเอามาจากเว็บไซต์นะคะ มีระบบดังต่อไปนี้</w:t>
      </w:r>
    </w:p>
    <w:p>
      <w:pPr>
        <w:pStyle w:val="BodyText"/>
      </w:pPr>
      <w:r>
        <w:t xml:space="preserve">(นักศึกษา) จะมีระบบ MIS นะครับ University นะคะ เป็นระบบ NIS</w:t>
      </w:r>
    </w:p>
    <w:p>
      <w:pPr>
        <w:pStyle w:val="BodyText"/>
      </w:pPr>
      <w:r>
        <w:t xml:space="preserve">(ล่าม) แล้วก็มีหัวข้อย่อยตามนี้ครับ</w:t>
      </w:r>
    </w:p>
    <w:p>
      <w:pPr>
        <w:pStyle w:val="BodyText"/>
      </w:pPr>
      <w:r>
        <w:t xml:space="preserve">(อาจารย์) เช่นระบบบริการการศึกษานะคะ ถือเป็นระบบ MIS ระบบรับสมัครงาน ฐานข้อมูลบุคลากร รายงานการเงิน จองรถ การจ่ายเงินเดือนนะคะ จองรถ มี Office ฐานข้อมูลวิจัยนะคะ จดหมายอิเล็กทรอนิกส์ ระบบขอตำแหน่งทางวิชาการ แล้วก็ระบบออมทรัพย์ออมทรัพย์มหาวิทยาลัยนครพนม มันคือระบบย่อยค่ะ ไม่เป็นอะไร อธิบายต่อเลยค่ะ ระบบย่อยค่ะ ของ MIS ค่ะ มี 4 ระบบค่ะ</w:t>
      </w:r>
    </w:p>
    <w:p>
      <w:pPr>
        <w:pStyle w:val="BodyText"/>
      </w:pPr>
      <w:r>
        <w:t xml:space="preserve">(ล่าม) เป็นระบบจัดการธุรกิจ แล้วก็ระบบการติดสินใจ การบริการแล้วก็ ค่ะ มี 4 ระบบย่อยของ MIS นะคะ</w:t>
      </w:r>
    </w:p>
    <w:p>
      <w:pPr>
        <w:pStyle w:val="BodyText"/>
      </w:pPr>
      <w:r>
        <w:t xml:space="preserve">(อาจารย์) ค่ะ มีคำถามไหมคะ ของ ม. นครนี่มีแค่ MIS หรอค่ะ ที่ไปค้น มีแค่ ระบบ MIS มีแค่นี้นะ โอเคค่ะปรบมือให้กลุ่มนี้หน่อย</w:t>
      </w:r>
    </w:p>
    <w:p>
      <w:pPr>
        <w:pStyle w:val="BodyText"/>
      </w:pPr>
      <w:r>
        <w:t xml:space="preserve">[เสียงปรบมือ]</w:t>
      </w:r>
    </w:p>
    <w:p>
      <w:pPr>
        <w:pStyle w:val="BodyText"/>
      </w:pPr>
      <w:r>
        <w:t xml:space="preserve">(อาจารย์) O.K. กลุ่มต่อไปค่ะ กลุ่มไหนคะ ต่อไปกลุ่มไหนเอ่ย กลุ่มแตงกวาพร้อมหรือไม่คะ กลุ่มออม พร้อมหรือยัง พร้อมหรือยัง พร้อมหรือยัง กลุ่มเบ็น พร้อมยังลูก มันมีกี่กลุ่ม ใครนำเสนอกลุ่มเรา</w:t>
      </w:r>
    </w:p>
    <w:p>
      <w:pPr>
        <w:pStyle w:val="BodyText"/>
      </w:pPr>
      <w:r>
        <w:t xml:space="preserve">(นักศึกษา) ปลานิล กับกี้โอเค เด๊่ยวครูมธิบายเพิ่มเติมของ ม. นคร แล้วกัน พอดีของมหาวิทยาลัยนครพนมนะคะ ที่กลุ่มแรกนำเสนอไป ที่เราเอามาจากศึกษาจากเว็บไซต์แนะนำองค์กรของเขา เขาก็จะมีระบบสำหรับบริหารจัดการนะคะ ในมหาวิทยาลัยเอง ถ้าเราสังเกตนะคะ มันจะครอบคลุมกับงานทุกส่วนเลยตั้งแต่นักศึกษาก็จะเกี่ยวกับระบบการศึกษานะคะ เกี่ยวกับบุคลากร ทางระบบจ่ายเงินเดือน การทำงานนะคะก็คือระบบการจองรถ เกี่ยวกับบุคลากร ก็จะมีงานจะมีระบบที่ Support ของเขานะคะ ส่วนของคณาจารย์เอง ก็จะมีระบบการขอตำแหน่งทางวิชาการ ผู้ช่วยศาสตราจารย์ รองศาสตราจารย์ ของระดับอุดมศึกษานะคะ ซึ่งมหาวิทยาลัยนครพนมเขาก็จะมีระบบ MIS ตัวนี้ให้นะคะ อำนวยความสะดวกให้กับบุคลากร ผู้บริหารก็จะใช้ระบบสนับสนุนการตัดสินใจนะคะ ที่เพื่อนนำเสนอไปเมื่อกี้นะคะ คราวนี้กลุ่มถัดไป ถ้าเรามีแยกประเภทมากกว่า MIS เราก็แยกออกมาให้เห็นเลยนะคะว่าตัวไหนเป็นเป็นระบบ MIS ตัวไหนเป็นระบบ ES เป็น EIS DSS TPS อย่างนี้ค่ะ จริง ๆ ใน MIS มันก็คือ มีระบบย่อยที่เป็น TPS ในนั้นนะคะ พวกงานที่เขาต้องทำ ต้องใช้ต้องทำเป็นประจำทุกวันน่ะ เราเรียกงาน TPS ก็คือพวกตอกบัตรอะไรอย่างนี้ค่ะ ก็คือเก็บข้อมูลพื้นฐาน เป็นแบบ Transesstionเสร็จแล้วเราจะเอาข้อมูลที่เก็บนั้นเอามาสร้างเป็นระบบ DSS ต่อแทนที่จะเก็บข้อมูลไว้เฉย ๆ เอาสารสนเทศที่ได้มาสร้างเป็นรายงานนะคะ แล้วนำไปใช้กับผู้ที่เกี่ยวข้อง ก็จะเกิดประโยชน์ พร้อมหรือยัง พร้อมหรือยังคะ มาค่ะ ไหนใครคลิกสไลด์ใครนำเสนอ แบ่งหน้าที่กันค่ะ มี 4 กลุ่มนะ 4 กลุ่มกลุ่มโค้กเหลืออะไร มาค่ะ ใช้คอมเครื่องไหนคะเด๊่ยวครูจะกดกล้องไว้ให้</w:t>
      </w:r>
    </w:p>
    <w:p>
      <w:pPr>
        <w:pStyle w:val="BodyText"/>
      </w:pPr>
      <w:r>
        <w:t xml:space="preserve">(นักศึกษา) แตงกวาเครื่องเบอร์อะไร ใช่เครื่องเปิ้ลใช่ไหมคะเครื่องเปิ้ลเบอร์ 23 23</w:t>
      </w:r>
    </w:p>
    <w:p>
      <w:pPr>
        <w:pStyle w:val="BodyText"/>
      </w:pPr>
      <w:r>
        <w:t xml:space="preserve">(นักศึกษา) สไลด์ สไลด์</w:t>
      </w:r>
    </w:p>
    <w:p>
      <w:pPr>
        <w:pStyle w:val="BodyText"/>
      </w:pPr>
      <w:r>
        <w:t xml:space="preserve">(อาจารย์) คนนำเสนอคนนำเสนอ</w:t>
      </w:r>
    </w:p>
    <w:p>
      <w:pPr>
        <w:pStyle w:val="BodyText"/>
      </w:pPr>
      <w:r>
        <w:t xml:space="preserve">(นักศึกษา) กด 6 ตัว</w:t>
      </w:r>
    </w:p>
    <w:p>
      <w:pPr>
        <w:pStyle w:val="BodyText"/>
      </w:pPr>
      <w:r>
        <w:t xml:space="preserve">(อาจารย์) อ้อมด้วยไหม หรือเก๋ง หรือเปิ้ล ใครนำเสนอด้วยคะออกมาเปิดสไลด์ก่อนค่ะ มาโค้ก เอาสไลด์มาเปิด ՑՑ</w:t>
      </w:r>
    </w:p>
    <w:p>
      <w:pPr>
        <w:pStyle w:val="BodyText"/>
      </w:pPr>
      <w:r>
        <w:t xml:space="preserve">(อาจารย์) พร้อมไหมคะเก๋ง ค่ะ แนะนำสมาชิกหน่อยค่ะ มีใครบ้าง</w:t>
      </w:r>
    </w:p>
    <w:p>
      <w:pPr>
        <w:pStyle w:val="BodyText"/>
      </w:pPr>
      <w:r>
        <w:t xml:space="preserve">(ล่าม) แนะนำสมาชิกนะครับ ก็จะมีรายชื่อ ค่ะ มี 6 คนค่ะ ตามรายชื่อนี้มีเท่าที่แจ้งนะครับผม</w:t>
      </w:r>
    </w:p>
    <w:p>
      <w:pPr>
        <w:pStyle w:val="BodyText"/>
      </w:pPr>
      <w:r>
        <w:t xml:space="preserve">(อาจารย์) มี 6 คนค่ะ ตามรายชื่อนี้ กลุ่มนี้มี 6 คนค่ะ นำเสนอเรื่องอะไรเอ่ย หน่วยงานไหนคะ อ๋อค่ะ เป็นของมหาวิทยาลัยเกษตรศาสตร์ สกลนครนะคะ มหาวิทยาลัยเกษตรมีการแชร์ระบบเทคโนโลยีสารสนเทศจัดการอย่างไรบ้างคะ กลุ่มแรกนะคะ เป็นระบบสารสนเทศแบบสนับสนุนการตัดสินใจนะคะ DSS</w:t>
      </w:r>
    </w:p>
    <w:p>
      <w:pPr>
        <w:pStyle w:val="BodyText"/>
      </w:pPr>
      <w:r>
        <w:t xml:space="preserve">(นักศึกษา) ไม่ครับมันเยอะน่ะครับ ไม่มีระบบไหนที่เด่น</w:t>
      </w:r>
    </w:p>
    <w:p>
      <w:pPr>
        <w:pStyle w:val="BodyText"/>
      </w:pPr>
      <w:r>
        <w:t xml:space="preserve">(ล่าม) ไม่ เราก็จัดการของเรา ในฐานอยู่ในระบบที่เรามี</w:t>
      </w:r>
    </w:p>
    <w:p>
      <w:pPr>
        <w:pStyle w:val="BodyText"/>
      </w:pPr>
      <w:r>
        <w:t xml:space="preserve">(นักศึกษา) มันเป็นระบบ MIS ด้วยครับ เรียบร้อยแล้วครับ หมดแล้วครับ MIS ก็มี</w:t>
      </w:r>
    </w:p>
    <w:p>
      <w:pPr>
        <w:pStyle w:val="BodyText"/>
      </w:pPr>
      <w:r>
        <w:t xml:space="preserve">(อาจารย์) อันนี้คือรวมเราไม่ได้แยกมาให้ว่า ตัวไหนเป็นระบบ MIS หรือ TTS นะคะ ใช่ไหมครับ</w:t>
      </w:r>
    </w:p>
    <w:p>
      <w:pPr>
        <w:pStyle w:val="BodyText"/>
      </w:pPr>
      <w:r>
        <w:t xml:space="preserve">(นักศึกษา) ใช่ครับ</w:t>
      </w:r>
    </w:p>
    <w:p>
      <w:pPr>
        <w:pStyle w:val="BodyText"/>
      </w:pPr>
      <w:r>
        <w:t xml:space="preserve">(อาจารย์) อันนี้คือระบบสารสนเทศของมหาวิทยาลัยเกษตรศาสตร์ วทยาเขต เฉลิมพระเกียรติ จะมีระบบสารสนเทศที่เป็นฐานข้อมูลนิสิต มีทั้งรายงานนิสิต ตัวนั้นน่าจะไม่เกี่ยวข้องกับนิสิตหมดเลย</w:t>
      </w:r>
    </w:p>
    <w:p>
      <w:pPr>
        <w:pStyle w:val="BodyText"/>
      </w:pPr>
      <w:r>
        <w:t xml:space="preserve">(นักศึกษา) อันนี้น่าจะเป็นระบบฐานข้อมูลนิศิต ที่เป็นรายงานนิสิต</w:t>
      </w:r>
    </w:p>
    <w:p>
      <w:pPr>
        <w:pStyle w:val="BodyText"/>
      </w:pPr>
      <w:r>
        <w:t xml:space="preserve">(อาจารย์) เดี๋ยวครูยกตัวอย่างให้ก็แล้วกัน ถ้าเกี่ยวกับนิสิตก็จะเป็นฐานข้อมูลของนิศิต อันนี้เป็นตัวอย่างนะคะ แล้วก็การลงทะเบียนเรียนนะคะ การกำหนดค่าธรรมเนียม ค่าหอพัก สิทธิการลงทะเบียน บันทึกข้อมูลอันนี้เป็นของนิศิต ตัวอย่างระบบสารสนเทศของเจ้าหน้าที่นะคะ เช่นระบบจัดการโอทีนะคะ ระบบหนังสือเวียนนะคะ ระบบการลงเวลาอันนี้เป็นระบบ TPS ก็คือเจ้าหน้าที่เขาลงเวลาของเกษตรน่าจะเป็นตอกบัตรนะคะ เขาก็เอามารวบรวมเก็บไว้รวบรวมตรวจสอบการลงเวลาปฏิบัติงาน ส่วนของคณาจารย์นะคะ ก็จะมีระบบพิมพ์สลิปเงินเดือน เงินรายได้นะคะ ระบบ</w:t>
      </w:r>
    </w:p>
    <w:p>
      <w:pPr>
        <w:pStyle w:val="BodyText"/>
      </w:pPr>
      <w:r>
        <w:t xml:space="preserve">(นักศึกษา) ตรวจสอบเงินเดือน</w:t>
      </w:r>
    </w:p>
    <w:p>
      <w:pPr>
        <w:pStyle w:val="BodyText"/>
      </w:pPr>
      <w:r>
        <w:t xml:space="preserve">(อาจารย์) ตรวจสอบเงินเข้าบัญชีนะคะ อันนี้เป็นของคณาจารย์ มีอีกไหมคะ นี่เราน่าจะแบ่งแบบนี้ ครูจะได้รู้ว่า อ๋อเรามีความเข้าใจตัวระบบไหน อยู่ในประเภทไหนนะคะ หมดหรือยัง หมดแล้วนะ โอ.เค. ค่ะ ปรบให้กลุ่มนี้หน่อยค่ะ ของมหาวิทยาลัยเกนะคะ กลุ่มถัดไป Log Out ออกเลยค่ะ กลุ่มต่อไปใช้เครื่องไหนคะ เครื่อง 2 นะคะ นำเสนอมี ตรงนี้มันมืดไหม ได้อยู่นะ นุ๊กนำเสนอนะคะ แล้วก็ออมเป็นคนคลิกสไลด์ เป็นรูป พร้อมค่ะ</w:t>
      </w:r>
    </w:p>
    <w:p>
      <w:pPr>
        <w:pStyle w:val="BodyText"/>
      </w:pPr>
      <w:r>
        <w:t xml:space="preserve">(ล่าม) และเพื่อน ๆ ทุก ๆ คนนะคะ ดฉันนะคะก็ ดิฉันก็</w:t>
      </w:r>
    </w:p>
    <w:p>
      <w:pPr>
        <w:pStyle w:val="BodyText"/>
      </w:pPr>
      <w:r>
        <w:t xml:space="preserve">(ล่าม) แต่ก็มีสมาชิกก็มี 4 ท่านค่ะ</w:t>
      </w:r>
    </w:p>
    <w:p>
      <w:pPr>
        <w:pStyle w:val="BodyText"/>
      </w:pPr>
      <w:r>
        <w:t xml:space="preserve">(อาจารย์) กลุ่มนี้มีสมาชิก 4 คน</w:t>
      </w:r>
    </w:p>
    <w:p>
      <w:pPr>
        <w:pStyle w:val="BodyText"/>
      </w:pPr>
      <w:r>
        <w:t xml:space="preserve">(ล่าม)มีหัวข้อการปะปาค่ะ</w:t>
      </w:r>
    </w:p>
    <w:p>
      <w:pPr>
        <w:pStyle w:val="BodyText"/>
      </w:pPr>
      <w:r>
        <w:t xml:space="preserve">(อาจารย์) หน่วยงานก็คือการปะปาส่วนภูมิภาคค่ะ ประกอบด้วย</w:t>
      </w:r>
    </w:p>
    <w:p>
      <w:pPr>
        <w:pStyle w:val="BodyText"/>
      </w:pPr>
      <w:r>
        <w:t xml:space="preserve">(ล่าม) ก็มีอยู่ 4 หัวข้อนะครับ ของการใช้ระบบ เทคโนโลยีกระบวนการ EPS ระบบมี 2 นะคะ ก็จะมีระบบเทคโนโลยี ระบบ MIS</w:t>
      </w:r>
    </w:p>
    <w:p>
      <w:pPr>
        <w:pStyle w:val="BodyText"/>
      </w:pPr>
      <w:r>
        <w:t xml:space="preserve">(อาจารย์) ระบบแรกคือ TTS ระบบที่ 2 TPS นี่ระบบอะไรคะอ่านให้หน่อย</w:t>
      </w:r>
    </w:p>
    <w:p>
      <w:pPr>
        <w:pStyle w:val="BodyText"/>
      </w:pPr>
      <w:r>
        <w:t xml:space="preserve">(นักศึกษา) ระบบสารสนเทศแบบประไม่ ๆ ๆ ที่เราชี้ออกมาน่ะ ชื่อระบบน่ะ อ๋อการให้บริการแบบ E ServiceElectronic Service จัดกลุ่มอยู่ใน TPS ค่ะ ต่อ กลุ่มที่ 2 MIS นะคะ</w:t>
      </w:r>
    </w:p>
    <w:p>
      <w:pPr>
        <w:pStyle w:val="BodyText"/>
      </w:pPr>
      <w:r>
        <w:t xml:space="preserve">(ล่าม) กลุ่มที่ 2 และกลุ่มที่ 3 จะเป็น TPS</w:t>
      </w:r>
    </w:p>
    <w:p>
      <w:pPr>
        <w:pStyle w:val="BodyText"/>
      </w:pPr>
      <w:r>
        <w:t xml:space="preserve">(อาจารย์) ค่ะ</w:t>
      </w:r>
    </w:p>
    <w:p>
      <w:pPr>
        <w:pStyle w:val="BodyText"/>
      </w:pPr>
      <w:r>
        <w:t xml:space="preserve">(ล่าม)</w:t>
      </w:r>
    </w:p>
    <w:p>
      <w:pPr>
        <w:pStyle w:val="BodyText"/>
      </w:pPr>
      <w:r>
        <w:t xml:space="preserve">(อาจารย์) ค่ะสไลด์เล็กมาเดี๋ยวนะ</w:t>
      </w:r>
    </w:p>
    <w:p>
      <w:pPr>
        <w:pStyle w:val="BodyText"/>
      </w:pPr>
      <w:r>
        <w:t xml:space="preserve">(ล่าม) แล้วที่ระบบมีอยู่ระบบตัดสินใจ</w:t>
      </w:r>
    </w:p>
    <w:p>
      <w:pPr>
        <w:pStyle w:val="BodyText"/>
      </w:pPr>
      <w:r>
        <w:t xml:space="preserve">(อาจารย์) ค่ะ กลุ่มนี้แบ่งประเภทมาจะมี TPS นะคะ MIS แล้วก็ EIS นะคะ ระบบสารสนเทศ ที่เป็นทางภูมิสารเทศนะคะ ชื่อระบบอะไร 2 ระบบ ข้างล่างบัญชีเองนะคะ ข้างล่างจะเป็นแผ่นที่แสดงคุณภาพน้ำปะปานะคะ คือเป็นระบบ GIS อันนี้เป็นการประปาส่วนภูมิภาค หมดหรือยังค่ะ</w:t>
      </w:r>
    </w:p>
    <w:p>
      <w:pPr>
        <w:pStyle w:val="BodyText"/>
      </w:pPr>
      <w:r>
        <w:t xml:space="preserve">(อาจารย์) ต่อไปนะคะคนที 2 นำเสนอแนะนำตัวเองด้วยลูก สวัสดีค่ะ ชื่อ</w:t>
      </w:r>
    </w:p>
    <w:p>
      <w:pPr>
        <w:pStyle w:val="BodyText"/>
      </w:pPr>
      <w:r>
        <w:t xml:space="preserve">(ล่าม) สวัสดีค่ะ ดิฉันชื่อ</w:t>
      </w:r>
    </w:p>
    <w:p>
      <w:pPr>
        <w:pStyle w:val="BodyText"/>
      </w:pPr>
      <w:r>
        <w:t xml:space="preserve">(อาจารย์) น้ำ สุขใจ แสงส่อง ค่ะ ค่ะ นำเสนอเลยค่ะ</w:t>
      </w:r>
    </w:p>
    <w:p>
      <w:pPr>
        <w:pStyle w:val="BodyText"/>
      </w:pPr>
      <w:r>
        <w:t xml:space="preserve">(ล่าม) MIS ระบบเทคโนโลยี แล้วก็จะกลุ่มที่ 2 นะคะ ของปะปาส่วนภูมิภาคก็จะเป็น MIS หมดเลย1 2 3 4 ค่ะ เป็น MIS หมดเลย มีระบบคำนวณค่าน้ำไหม</w:t>
      </w:r>
    </w:p>
    <w:p>
      <w:pPr>
        <w:pStyle w:val="BodyText"/>
      </w:pPr>
      <w:r>
        <w:t xml:space="preserve">(นักศึกษา) มีแต่แบบว่า</w:t>
      </w:r>
    </w:p>
    <w:p>
      <w:pPr>
        <w:pStyle w:val="BodyText"/>
      </w:pPr>
      <w:r>
        <w:t xml:space="preserve">(อาจารย์) ค่ะ มีโปรแกรมคิดค่าน้ำ อันนี้เป็น เป็น TPS แล้วก็เอามาคำนวณค่าน้ำการใช้น้ำ กลุ่มนี้นะคะมี OAS ด้วย ระบบสำนักงานอัตโนมัติมีอีกไหมคะ หมดแล้ว หมดแล้วนะคะ โอเคค่ะ ก็จะมีความหลากหลายของหน่วยงานนี้ประปาส่วนภูมิภาค ซึ่งก่อนหน้านี้นะคะ มหาวิทยาลันนครพนม มหาวิทยาลัยเกษตรศาสตร์นี่เป็นหน่วยงานด้านการศึกษานะคะ ลักษณะงานจะเป็นด้านการศึกษา แต่คราวนี้การประปาส่วนภูมิภาคแต่เป็นหน่วยงานที่ให้บริการเหมือนกัน ก็จะหลากหลาย ก็จะชี้ให้เห็นว่าเป็นงานแบบงานรูทีน งานแบบ MIS มีหลายตัวนะคะ ระบบคิดค่าน้ำ ระบบคิดคำนวนอะไรพวกนี้นะคะ แล้วก็มีระบบ MIS ที่มีข้อมูลจาก TPS ไปสร้างเป็นสารสนเทศ มีระบบ GIS ด้วยสำรวจแหล่งน้ำที่จะเอามาทำน้ำประปานะคะ แล้วก็มีระบบ Office automation เมื่อกี้กลุ่มของโค้กมี E-Office ตัวนั้นน่ะ เป็น OAS แยกออกมา O.K. ค่ะ ปรบมือให้กลุ่มนี้หน่อยค่ะ เหลือกลุ่ม</w:t>
      </w:r>
    </w:p>
    <w:p>
      <w:pPr>
        <w:pStyle w:val="BodyText"/>
      </w:pPr>
      <w:r>
        <w:t xml:space="preserve">(นักศึกษา) กลุ่มพลอย</w:t>
      </w:r>
    </w:p>
    <w:p>
      <w:pPr>
        <w:pStyle w:val="BodyText"/>
      </w:pPr>
      <w:r>
        <w:t xml:space="preserve">(อาจารย์) ใช้เครื่องไหนคะเครื่อง 3 กล้องเครื่อง 3 ใครนำเสนอเอ่ย กี้ใช่ไหม ค่ะ</w:t>
      </w:r>
    </w:p>
    <w:p>
      <w:pPr>
        <w:pStyle w:val="BodyText"/>
      </w:pPr>
      <w:r>
        <w:t xml:space="preserve">(ล่าม) สวัสดีครับ</w:t>
      </w:r>
    </w:p>
    <w:p>
      <w:pPr>
        <w:pStyle w:val="BodyText"/>
      </w:pPr>
      <w:r>
        <w:t xml:space="preserve">(อาจารย์) กี้นำเสนอนะคะ เดี๋ยวรอสไลด์แป๊บหนึ่งค่ะ มาแยะประเภทมาให้เหมือนกลุ่มออมไหม O.K. โชว์สไลด์แบบเต็มจอโชว์สไลด์แบบเต็มจอเลย พี่ล่ามจะได้เห็นด้วย พร้อมนะคะ กี้พร้อมไหม</w:t>
      </w:r>
    </w:p>
    <w:p>
      <w:pPr>
        <w:pStyle w:val="BodyText"/>
      </w:pPr>
      <w:r>
        <w:t xml:space="preserve">(ล่าม) พร้อมครับ</w:t>
      </w:r>
    </w:p>
    <w:p>
      <w:pPr>
        <w:pStyle w:val="BodyText"/>
      </w:pPr>
      <w:r>
        <w:t xml:space="preserve">(อาจารย์) โอ.เค. ค่ะ ค่ะกลุ่มนี้นะคะมี 7 คนครับ</w:t>
      </w:r>
    </w:p>
    <w:p>
      <w:pPr>
        <w:pStyle w:val="BodyText"/>
      </w:pPr>
      <w:r>
        <w:t xml:space="preserve">(อาจารย์) มีสมาชิก 7 คน</w:t>
      </w:r>
    </w:p>
    <w:p>
      <w:pPr>
        <w:pStyle w:val="BodyText"/>
      </w:pPr>
      <w:r>
        <w:t xml:space="preserve">(ล่าม) แล้วก็ 1. นะครับก็คือ</w:t>
      </w:r>
    </w:p>
    <w:p>
      <w:pPr>
        <w:pStyle w:val="BodyText"/>
      </w:pPr>
      <w:r>
        <w:t xml:space="preserve">(ล่าม) ชื่อเล่นนะครับ</w:t>
      </w:r>
    </w:p>
    <w:p>
      <w:pPr>
        <w:pStyle w:val="BodyText"/>
      </w:pPr>
      <w:r>
        <w:t xml:space="preserve">(อาจารย์) ค่ะ จตุรงค์ จตุรงค์นี่โน้ตใช่หรือเปล่า</w:t>
      </w:r>
    </w:p>
    <w:p>
      <w:pPr>
        <w:pStyle w:val="BodyText"/>
      </w:pPr>
      <w:r>
        <w:t xml:space="preserve">(ล่าม) ตัวที่ 2 นะครับ</w:t>
      </w:r>
    </w:p>
    <w:p>
      <w:pPr>
        <w:pStyle w:val="BodyText"/>
      </w:pPr>
      <w:r>
        <w:t xml:space="preserve">(อาจารย์) ปลานิล</w:t>
      </w:r>
    </w:p>
    <w:p>
      <w:pPr>
        <w:pStyle w:val="BodyText"/>
      </w:pPr>
      <w:r>
        <w:t xml:space="preserve">(ล่าม) ปลานิลครับผม</w:t>
      </w:r>
    </w:p>
    <w:p>
      <w:pPr>
        <w:pStyle w:val="BodyText"/>
      </w:pPr>
      <w:r>
        <w:t xml:space="preserve">(ล่าม) คนที่ 3 ครับ</w:t>
      </w:r>
    </w:p>
    <w:p>
      <w:pPr>
        <w:pStyle w:val="BodyText"/>
      </w:pPr>
      <w:r>
        <w:t xml:space="preserve">(อาจารย์) เป็นผมเองครับ ประวิทย์ กี้</w:t>
      </w:r>
    </w:p>
    <w:p>
      <w:pPr>
        <w:pStyle w:val="BodyText"/>
      </w:pPr>
      <w:r>
        <w:t xml:space="preserve">(อาจารย์) เอาใหม่ลูก คนที่ 4 สุปราณี ชื่อเล่นอะไรคะ ป็อป</w:t>
      </w:r>
    </w:p>
    <w:p>
      <w:pPr>
        <w:pStyle w:val="BodyText"/>
      </w:pPr>
      <w:r>
        <w:t xml:space="preserve">(ล่าม) เบนนะครับ</w:t>
      </w:r>
    </w:p>
    <w:p>
      <w:pPr>
        <w:pStyle w:val="BodyText"/>
      </w:pPr>
      <w:r>
        <w:t xml:space="preserve">(อาจารย์) แล้วก็เบน เบญธิตา ชื่อเล่นชื่อเบญค่ะ</w:t>
      </w:r>
    </w:p>
    <w:p>
      <w:pPr>
        <w:pStyle w:val="BodyText"/>
      </w:pPr>
      <w:r>
        <w:t xml:space="preserve">(ล่าม) เพ็ชรพลอย</w:t>
      </w:r>
    </w:p>
    <w:p>
      <w:pPr>
        <w:pStyle w:val="BodyText"/>
      </w:pPr>
      <w:r>
        <w:t xml:space="preserve">(อาจารย์) พลอย</w:t>
      </w:r>
    </w:p>
    <w:p>
      <w:pPr>
        <w:pStyle w:val="BodyText"/>
      </w:pPr>
      <w:r>
        <w:t xml:space="preserve">(ล่าม) แล้วเขาบอกให้คนที่เป็น…</w:t>
      </w:r>
    </w:p>
    <w:p>
      <w:pPr>
        <w:pStyle w:val="BodyText"/>
      </w:pPr>
      <w:r>
        <w:t xml:space="preserve">(อาจารย์) โอ.เค. ค่ะ</w:t>
      </w:r>
    </w:p>
    <w:p>
      <w:pPr>
        <w:pStyle w:val="BodyText"/>
      </w:pPr>
      <w:r>
        <w:t xml:space="preserve">(ล่าม) …</w:t>
      </w:r>
    </w:p>
    <w:p>
      <w:pPr>
        <w:pStyle w:val="BodyText"/>
      </w:pPr>
      <w:r>
        <w:t xml:space="preserve">(อาจารย์)</w:t>
      </w:r>
    </w:p>
    <w:p>
      <w:pPr>
        <w:pStyle w:val="BodyText"/>
      </w:pPr>
      <w:r>
        <w:t xml:space="preserve">(อาจารย์) ค่ะ อันนี้เป็นแผนผังของ</w:t>
      </w:r>
    </w:p>
    <w:p>
      <w:pPr>
        <w:pStyle w:val="BodyText"/>
      </w:pPr>
      <w:r>
        <w:t xml:space="preserve">(นักศึกษา) ของหนึ่งองค์กรเลยค่ะ</w:t>
      </w:r>
    </w:p>
    <w:p>
      <w:pPr>
        <w:pStyle w:val="BodyText"/>
      </w:pPr>
      <w:r>
        <w:t xml:space="preserve">(อาจารย์) ของ 1 องค์กรเลยค่ะ มีระบบอะไรบ้าง</w:t>
      </w:r>
    </w:p>
    <w:p>
      <w:pPr>
        <w:pStyle w:val="BodyText"/>
      </w:pPr>
      <w:r>
        <w:t xml:space="preserve">(ล่าม) ครับก็เป็นเรื่องของ PTT นะครับ</w:t>
      </w:r>
    </w:p>
    <w:p>
      <w:pPr>
        <w:pStyle w:val="BodyText"/>
      </w:pPr>
      <w:r>
        <w:t xml:space="preserve">(อาจารย์) ทำ ปตท.</w:t>
      </w:r>
    </w:p>
    <w:p>
      <w:pPr>
        <w:pStyle w:val="BodyText"/>
      </w:pPr>
      <w:r>
        <w:t xml:space="preserve">(นักศึกษา) อันนี้เขาทำเองหรือเป็นแบบนี้อยู่แล้ว แล้วก็จะเป็นระบบ</w:t>
      </w:r>
    </w:p>
    <w:p>
      <w:pPr>
        <w:pStyle w:val="BodyText"/>
      </w:pPr>
      <w:r>
        <w:t xml:space="preserve">(ล่าม) เรื่องของบริษัทน่ะครับ</w:t>
      </w:r>
    </w:p>
    <w:p>
      <w:pPr>
        <w:pStyle w:val="BodyText"/>
      </w:pPr>
      <w:r>
        <w:t xml:space="preserve">(ล่าม) เหมือนกันครับ… เป็ยของคนทำงานนะครับ กลุ่มคนทำงานนะครับ</w:t>
      </w:r>
    </w:p>
    <w:p>
      <w:pPr>
        <w:pStyle w:val="BodyText"/>
      </w:pPr>
      <w:r>
        <w:t xml:space="preserve">(อาจารย์) ค่ะ กี้บอกว่ากลุ่มแรกเป็นของผู้บริหารค่ะ EIS เป็นของผู้บริหารค่ะ เป็นของ CEO</w:t>
      </w:r>
    </w:p>
    <w:p>
      <w:pPr>
        <w:pStyle w:val="BodyText"/>
      </w:pPr>
      <w:r>
        <w:t xml:space="preserve">(ล่าม) ใช่ครับ ถูกต้องครับ เป็นของผู้บริหาร</w:t>
      </w:r>
    </w:p>
    <w:p>
      <w:pPr>
        <w:pStyle w:val="BodyText"/>
      </w:pPr>
      <w:r>
        <w:t xml:space="preserve">(อาจารย์) ข้างบนเป็นของผู้บริหารนะคะ CEO ต่อเลย ค่ะ ระบบต่อไป</w:t>
      </w:r>
    </w:p>
    <w:p>
      <w:pPr>
        <w:pStyle w:val="BodyText"/>
      </w:pPr>
      <w:r>
        <w:t xml:space="preserve">(ล่าม) ต่อไปเป็น DSS นะครับ</w:t>
      </w:r>
    </w:p>
    <w:p>
      <w:pPr>
        <w:pStyle w:val="BodyText"/>
      </w:pPr>
      <w:r>
        <w:t xml:space="preserve">(ล่าม) เอ่อ เป็นเรื่องของคนทำงานครับ</w:t>
      </w:r>
    </w:p>
    <w:p>
      <w:pPr>
        <w:pStyle w:val="BodyText"/>
      </w:pPr>
      <w:r>
        <w:t xml:space="preserve">(อาจารย์) ปฏิบัติการ</w:t>
      </w:r>
    </w:p>
    <w:p>
      <w:pPr>
        <w:pStyle w:val="BodyText"/>
      </w:pPr>
      <w:r>
        <w:t xml:space="preserve">(อาจารย์) ฝ่ายปฏิบัติการนะคะ</w:t>
      </w:r>
    </w:p>
    <w:p>
      <w:pPr>
        <w:pStyle w:val="BodyText"/>
      </w:pPr>
      <w:r>
        <w:t xml:space="preserve">(ล่าม) เกี่ยวกับเรื่องการติดต่อ</w:t>
      </w:r>
    </w:p>
    <w:p>
      <w:pPr>
        <w:pStyle w:val="BodyText"/>
      </w:pPr>
      <w:r>
        <w:t xml:space="preserve">(ล่าม) เป็นการทำงาน แล้วก็</w:t>
      </w:r>
    </w:p>
    <w:p>
      <w:pPr>
        <w:pStyle w:val="BodyText"/>
      </w:pPr>
      <w:r>
        <w:t xml:space="preserve">(ล่าม) …ขอเปลี่ยนเป็นมาช่วยกัน มาปลานิล ส่วนแรกเป็นของผู้บริหารนะคะ ส่วนที่ 2 เป็นส่วนของฝ่ายปฏิบัติการ ใช้ข้อมูลระบบอะไรบ้างในการดำเนินธุรกิจ DSS ของปลานิลนี่ส่วนไหนลูก</w:t>
      </w:r>
    </w:p>
    <w:p>
      <w:pPr>
        <w:pStyle w:val="BodyText"/>
      </w:pPr>
      <w:r>
        <w:t xml:space="preserve">(ล่าม) ส่วนที่ 2 นะครับ</w:t>
      </w:r>
    </w:p>
    <w:p>
      <w:pPr>
        <w:pStyle w:val="BodyText"/>
      </w:pPr>
      <w:r>
        <w:t xml:space="preserve">(อาจารย์) ส่วนที่ 2 ค่ะ</w:t>
      </w:r>
    </w:p>
    <w:p>
      <w:pPr>
        <w:pStyle w:val="BodyText"/>
      </w:pPr>
      <w:r>
        <w:t xml:space="preserve">(ล่าม) จะเป็นEIS ครับ</w:t>
      </w:r>
    </w:p>
    <w:p>
      <w:pPr>
        <w:pStyle w:val="BodyText"/>
      </w:pPr>
      <w:r>
        <w:t xml:space="preserve">(ล่าม) …</w:t>
      </w:r>
    </w:p>
    <w:p>
      <w:pPr>
        <w:pStyle w:val="BodyText"/>
      </w:pPr>
      <w:r>
        <w:t xml:space="preserve">(อาจารย์) เป็นกลุ่ม GIS นะคะ</w:t>
      </w:r>
    </w:p>
    <w:p>
      <w:pPr>
        <w:pStyle w:val="BodyText"/>
      </w:pPr>
      <w:r>
        <w:t xml:space="preserve">(ล่าม) การทำงาน เพิ่มโครงการ…GIS แยกออกมาอีกนะครับ แล้วก็มีอันที่ 1 เรื่องของโครงการ ส่วนที่ 3 คนทำงานของคน</w:t>
      </w:r>
    </w:p>
    <w:p>
      <w:pPr>
        <w:pStyle w:val="BodyText"/>
      </w:pPr>
      <w:r>
        <w:t xml:space="preserve">(นักศึกษา) เป็นกลุ่มงานวิศวกรรมศาสตร์ ของ TPS</w:t>
      </w:r>
    </w:p>
    <w:p>
      <w:pPr>
        <w:pStyle w:val="BodyText"/>
      </w:pPr>
      <w:r>
        <w:t xml:space="preserve">(นักศึกษา) เป็นพวกผู้เชี่ยวชาญ</w:t>
      </w:r>
    </w:p>
    <w:p>
      <w:pPr>
        <w:pStyle w:val="BodyText"/>
      </w:pPr>
      <w:r>
        <w:t xml:space="preserve">(อาจารย์) ใช</w:t>
      </w:r>
    </w:p>
    <w:p>
      <w:pPr>
        <w:pStyle w:val="BodyText"/>
      </w:pPr>
      <w:r>
        <w:t xml:space="preserve">(นักศึกษา) ใช่</w:t>
      </w:r>
    </w:p>
    <w:p>
      <w:pPr>
        <w:pStyle w:val="BodyText"/>
      </w:pPr>
      <w:r>
        <w:t xml:space="preserve">(อาจารย์) เฉพาะทาง วางแผนขุดเจาะ</w:t>
      </w:r>
    </w:p>
    <w:p>
      <w:pPr>
        <w:pStyle w:val="BodyText"/>
      </w:pPr>
      <w:r>
        <w:t xml:space="preserve">(ล่าม) เป็นกลุ่มเครือข่าย และ กลุ่มแยก</w:t>
      </w:r>
    </w:p>
    <w:p>
      <w:pPr>
        <w:pStyle w:val="BodyText"/>
      </w:pPr>
      <w:r>
        <w:t xml:space="preserve">(อาจารย์) อันนี้เป็นกลุ่มเฉพาะเทคนิคนะคะ พวกงานสายวิศวะ ทำงานก่อสร้างขุดเจาะ สำรวจ ทำงานเป็นแบบโครงข่าย ความสัมพันธ์ระหว่างประเทศมีการทำงานร่วมกันหลายประเทศ จากการทำงานจากผังนะคะ จะมีโครงการระหว่างประเทศนะคะ โครงการกับออสเตเรีย กับ เมียนมา ในไทยเองนะคะ อันนี้อยู่ในกลุ่มของผู้เชี่ยวชาญนะคะ มีอีกไหมคะ หมดแล้วนะ กลุ่มนี้มีอยู่ 4 ประเภท มีระบบ Expert System มีระบบ Exclutive System ที่เป็น CEO นะคะ กลุ่มของการปฏิบัติงานนะคะ มี TPS ระบบงานสนับสนุนด้านทรัพยากรบุคคลนะคะ ระบบการติดสินใจนะคะ DSS ก็จะแบ่งเป็นสายงานทางด้านธุรกิจช่วยในการสนับสนุนในการตัดสินใจ GIS นะคะ เป็นสายงานทางด้านการสำรวจนะคะ โครงข่ายของการทำธุรกิจนะคะ ส่วนทางด้านผู้เชี่ยวชาญ ก็จะเป็นเอ็กเพริส สังเกตุนะคะ นักศึกษาเราสังเกตุจากผังนี้นะคะ ดูสิ แต่ละระบบงานมันก็จะมี จริง ๆ ใช้ระบบเดียวกันค่ะ ที่มีสิทธิในการเข้าถึง ES ระบบงานเดียวกันค่ะ แต่ View นี้ ก็จะดูส่วนของ ES ไป ผู้เชี่ยวชาญดูของVES ไป ก็ทำหน้าที่ของตัวเองไป TPS ก็ทำหน้าที่ในส่วนของตัวเองไปยังฝ่ายที่เกี่ยวข้อง เพื่อสร้างสารสนเทศให้กับแต่ภาคส่วน ตั้งแต่ระดับผู้บริหารแต่ละแผนก ขึ้นไป ก็คือเป็น DSS จนขึ้นไปสร้างเป็นระบบสำหรับผู้บริหารงานระดับสูงนะคะ ก็คือ EIS ค่ะ หมดหรือยังคะ ปลานิลมีอีกไหมลูก ต้องถามปลานิลผู้นำเสนอ</w:t>
      </w:r>
    </w:p>
    <w:p>
      <w:pPr>
        <w:pStyle w:val="BodyText"/>
      </w:pPr>
      <w:r>
        <w:t xml:space="preserve">(ล่าม) ไม่มีแล้วค่ะ</w:t>
      </w:r>
    </w:p>
    <w:p>
      <w:pPr>
        <w:pStyle w:val="BodyText"/>
      </w:pPr>
      <w:r>
        <w:t xml:space="preserve">(อาจารย์) โอ.เค. ค่ะ ปรบมือให้กลุ่มหน่อยค่ะ O.K. ขอบคุณค่ะ วันนี้เราได้รู้จักหน่วยงานภายนอกนะคะ ภายนอกมหาวิทยาลัยเราเองนะคะ ทั้งหน่วยงานที่เป็นทางด้านการศึกษาภาครัฐ หน่วยงานที่เป็นเอกชน รัฐวิสาหกิจฉะนั้นการใช้ระบบสารสนเทศนะคะ การใช้ระบบเพื่อบริหารจัดการสารเทศในองค์กรนี่มีการใช้ทุกที่ทุกหน่วยงานนะคะ จากตัวอย่างที่เรานำเสนอไปมีคำถามไหมคะ หน่วยงานไหนอีกที่เราสงสัยว่าหน่วยงานนี้มีไหม ระบบสารสนเทศ แต่เพื่อนไม่ได้นำเสนอ แต่เราสงสัยอย่างนี้ค่ะ มีหรือเปล่าไม่มี อย่างนั้นถ้าไม่มี อาจารย์สอนเนื้อหาถัดไปเลยนะ บทต่อไปการใช้ระบบสารสนเทศในองค์กร โอ. เค. นะคะต่อไปเรามาพูดถึงหัวข้อใหม่กัน มาพูดถึงเนื้อหาของวันนี้กัน สำหรับหัวข้อนะคะที่ครูจะบรรยายในวันนี้ ก็คือเรื่องของ Innovation and InformationTechnology นะคะ มีกี่คำศัพท์ที่เราต้องรู้ Innovation รู้จักไหมคะเคยได้ยินศัพท์คำนี้ไหม Innovation เคยได้ยินไหมค่ะ คุ้น ๆ Information ล่ะคะ</w:t>
      </w:r>
    </w:p>
    <w:p>
      <w:pPr>
        <w:pStyle w:val="BodyText"/>
      </w:pPr>
      <w:r>
        <w:t xml:space="preserve">(นักศึกษา) Information</w:t>
      </w:r>
    </w:p>
    <w:p>
      <w:pPr>
        <w:pStyle w:val="BodyText"/>
      </w:pPr>
      <w:r>
        <w:t xml:space="preserve">(อาจารย์) สารสนเทศ InformationTechnology รู้จักไหมคะ มันคือสาขาเราเองคุ้นไหมคะ โอ.เค. Education ล่ะ</w:t>
      </w:r>
    </w:p>
    <w:p>
      <w:pPr>
        <w:pStyle w:val="BodyText"/>
      </w:pPr>
      <w:r>
        <w:t xml:space="preserve">(นักศึกษา) Education ก็เคยอยู่</w:t>
      </w:r>
    </w:p>
    <w:p>
      <w:pPr>
        <w:pStyle w:val="BodyText"/>
      </w:pPr>
      <w:r>
        <w:t xml:space="preserve">(อาจารย์) มีความคุ้นเคย แต่ไม่รู้ความหมายครับ ผมได้ยินมาหมดเลย แปล Innovation คือนวัตกรรม เคยได้ยินคำนี้ไหมคะนวัตกรรม</w:t>
      </w:r>
    </w:p>
    <w:p>
      <w:pPr>
        <w:pStyle w:val="BodyText"/>
      </w:pPr>
      <w:r>
        <w:t xml:space="preserve">(นักศึกษา) เคยครับ</w:t>
      </w:r>
    </w:p>
    <w:p>
      <w:pPr>
        <w:pStyle w:val="BodyText"/>
      </w:pPr>
      <w:r>
        <w:t xml:space="preserve">(อาจารย์) เคยนะคะ วันนี้จะพูดถึงนวัตกรรมและเทคโนโลยีสารสนเทศทางการศึกษา เพราะตัว Main เราพูดถึงในภาพรวมไป จากนี้ไปนี่ครูจะเจาะลงไปแต่ละองค์กรพูดถึงหน่วยงานที่ใกล้ตัวเราสุด ก็คือ หน่วยงานทางด้านการศก่อนนะคะ หัวข้อนะคะ ที่จะบรรยายก็จะประกอบไปด้วยความหมายนะคะของนวัตกรรมและเทคโนโลยีเราเข้าใจความหมายแต่ว่าถ้าให้อธิบายความหมาย ยกตัวอย่างนี่ เราจะยังงง ๆ สับสนอยู่ว่าอะไรคือเทคโนโลยีนะคะ มีความหมายนะคะของนวัตกรรมและเทคโนโลยีความสำคัญนะคะ ทำไม่เราจะต้องเรียน มีความสำคัญทางด้านการศึกษาอย่างไรนะคะ องค์ประกอบของเทคโนโลยีสารสนเทศนะคะ มีอะไรบ้าง ดูภาพนี้ค่ะ ทุกคน ให้บอกคำศัพท์ในภาพนี้ พร้อมกับบอกความหมายมาคนละ 1 คำ ห้ามซ้ำกัน ContextMenuมีอยู่แปลว่า ออมตอบไปแล้ว ทุกคนคิดไว้นะคะ ดูไว้ ดูจากสไลด์ที่อาจารย์โชว์สไลด์นี้คะตอนนี้เปิดกล้องทุกคนไหม ไม่ได้เปิดกล้องทุกคน โค้ก Design แปลว่าอะไร</w:t>
      </w:r>
    </w:p>
    <w:p>
      <w:pPr>
        <w:pStyle w:val="BodyText"/>
      </w:pPr>
      <w:r>
        <w:t xml:space="preserve">(นักศึกษา) ออกแบบ</w:t>
      </w:r>
    </w:p>
    <w:p>
      <w:pPr>
        <w:pStyle w:val="BodyText"/>
      </w:pPr>
      <w:r>
        <w:t xml:space="preserve">(อาจารย์) การออกแบบ การ Create ค่ะ ออม มิว นะคะ โค้กดีไซส์ แก้ม Bussiness คือ</w:t>
      </w:r>
    </w:p>
    <w:p>
      <w:pPr>
        <w:pStyle w:val="BodyText"/>
      </w:pPr>
      <w:r>
        <w:t xml:space="preserve">(นักศึกษา) ธุรกิจ</w:t>
      </w:r>
    </w:p>
    <w:p>
      <w:pPr>
        <w:pStyle w:val="BodyText"/>
      </w:pPr>
      <w:r>
        <w:t xml:space="preserve">(อาจารย์) การทำธุรกิจ เบญ ไอเดีย แนวคิด แนวความคิด แนวคอนเซ็ปCreative การสร้างสรรค์ กี้ Focus คือ</w:t>
      </w:r>
    </w:p>
    <w:p>
      <w:pPr>
        <w:pStyle w:val="BodyText"/>
      </w:pPr>
      <w:r>
        <w:t xml:space="preserve">(นักศึกษา) แล้วยุ้ยล่ะ</w:t>
      </w:r>
    </w:p>
    <w:p>
      <w:pPr>
        <w:pStyle w:val="BodyText"/>
      </w:pPr>
      <w:r>
        <w:t xml:space="preserve">(อาจารย์) โฟกัสทำอะไรคะ จุดเน้น จุดสำคัญ</w:t>
      </w:r>
    </w:p>
    <w:p>
      <w:pPr>
        <w:pStyle w:val="BodyText"/>
      </w:pPr>
      <w:r>
        <w:t xml:space="preserve">(นักศึกษา) ต้องไปหาคำแปลด้วยนะ</w:t>
      </w:r>
    </w:p>
    <w:p>
      <w:pPr>
        <w:pStyle w:val="BodyText"/>
      </w:pPr>
      <w:r>
        <w:t xml:space="preserve">(อาจารย์) ไหน แล้วเพื่อนหูล่ะ ยอด คำไหนคะ คนละ 1 คำ ไหนเพื่อนหูยังไม่ตอบสักคนเลย ตัวนี้ ต่อไปอีก Company คือ บริษัทองค์กรนะคะ แตง Vision คือ หมายถึงวิสัยทัศน์นะคะ หมายถึงอะไรนะคะ Vision หมายถึงวิสัยทัศน์ การมองมุมมองนะคะ มุก ทีมเวิร์กครูยังไม่เห็นเพื่อนหูเลย กุ้ง และที่เหลือเก๋ง เอาคำไหนดี เหลือเก๋ง เหลือกี้ อ้อม หญิง หมดหรือยังคะ ดู ดูคำที่เกี่ยวข้องกับ Innovation Idea ไปแล้วนะคะ Design Operation Company Teamwork พลอย</w:t>
      </w:r>
    </w:p>
    <w:p>
      <w:pPr>
        <w:pStyle w:val="BodyText"/>
      </w:pPr>
      <w:r>
        <w:t xml:space="preserve">(นักศึกษา) GO</w:t>
      </w:r>
    </w:p>
    <w:p>
      <w:pPr>
        <w:pStyle w:val="BodyText"/>
      </w:pPr>
      <w:r>
        <w:t xml:space="preserve">(อาจารย์) หมายถึง เป้าหมาย จุดหมายปลายทางนะคะ O.K. ค่ะ โกลว์ออกมาชี้เลยก็ได้นะ ครูจะได้เห็นว่าคำไหน ใครยังไม่ได้ออกมา คำไหนคะ Motuvation ค่ะ ตรงนี้นะ นุ๊กเอาคำนี้แล้วนะคะ Motivation คือ การสร้างแรงจูงใจนะคะ เปิ้ล</w:t>
      </w:r>
    </w:p>
    <w:p>
      <w:pPr>
        <w:pStyle w:val="BodyText"/>
      </w:pPr>
      <w:r>
        <w:t xml:space="preserve">(นักศึกษา) Company</w:t>
      </w:r>
    </w:p>
    <w:p>
      <w:pPr>
        <w:pStyle w:val="BodyText"/>
      </w:pPr>
      <w:r>
        <w:t xml:space="preserve">(อาจารย์) Company รอดเอาไปแล้วค่ะ ปลานิล ชี้เลยค่ะ Communication ค่ะ การติดต่อสื่อสาร เปิ้ลเอาคำไหนคะ คำไหนในนี้ เก๋งชี้เลยลูก Innovate ค่ะ Innovate คือ การสร้างการทำใหม่นะคะ ม้าน้ำ คำไหนค่ะ Original ดูมันแปลไป Design นี่ โค้กเอาไปแล้ว หมดหรือยังคะ Stentigy นี่เอาไปแล้วนะคะ นี่ไง Development กนั่งลงคราวนี้จากที่ทุกคนพูดมานี่ มันทำให้เกิด Innovation ค่ะ Innovation นะคะ แสดงว่า ถ้าเราจะสร้าง Innovation นี่มันจะสร้างได้จากสิ่งเหล่านี้นะคะ สิ่งเหล่านี้ทั้งหมดเลยถึงจะเกิดเป็น Innovation เราสังเกตุตัวเล็ก ๆ นะคะ จากฝั่งซ้ายมือของเรา ฝั่งซ้ายมือของนักศึกษานะคะ ถ้าอันเดิม ๆ นะคะ แบบเดิมนะคะ ก็จะอยู่ฝั่งนี้ ฝั่งซ้ายนะคะ ถ้าเป็นแบบใหม่มันจะมี Original กับ New Innovation จะอยู่ตรงกลางนะคะ O.K. เรารู้แล้วว่ามีหลายเกี่ยวข้องกัน มีวิสัยทัศน์นะคะ มีทางธุรกิจมีกระบวนการ มีเยอะเลยในภาพนั้น ทีนี้เรามาดูความหมายของ Innovation ซิ ภาษาไทยใช้คำว่า นวัตกรรม มาจากรากศัพท์ภาษาลาตินนะคะ Inovare แปลว่า นะคะ ก็จะมีนักการศึกษาให้ความหมายหลากหลายไว้ เราดูการศึกษาให้ความหมายก่อนนะคะ โทมัน ฮิวจ์ Inovention ก็คือการนำวิธีการ นักศึกษาคิดตามนะ วิธีการใหม่ ๆ มาทำแต่การนำวิธีการแบบใหม่มาทำ มาปฏิบัตินี่ มันจะต้องผ่านการทดลองมาแล้ว เมื่อได้รับการพัฒนาอย่างเป็นขึ้นเป็นตอน ก็ทำนะคะ ต้องพัฒนาอย่างเป็นขั้นตอนเริ่มตั้งแต่การคิดค้น ไปจนถึงการสร้าง การพัฒนาขึ้นมานะคะ อาจจะทำในรูปแบบของ Pilot ProjectPilot Project นำร่องไปก่อนหลักสูตรของเรานี่ค่ะ โครเทคโนโลยีสารสนเทศ ของเราเป็น Pilot Project นะคะ แล้วจึงนำปฏิบัติจริงนะคะ อันนี้คือความหมายของ ทอมัส ฮิลช์เขาเรียกว่า Innovation อีกท่านหนึ่ง มอตัน เจเอ บอกว่า นวัตกรรมหมายถึง Renewal Renewer อีกครั้ง การทำใหม่อีกครั้งแปลว่ามีอยู่ใช่ไหม การทำอีกครั้ง การปรับปรุงของเก่าน่ะค่ะ แล้วก็พัฒนา พัฒนาศักยภาพของคน รวมไปถึงหน่วยงานที่คนนั้นทำอยู่นั้น ๆ นี่ค่ะ มันไม่ใช่การลบล้างหรือล้มสิ่งเก่าให้หมดไปนะคะ แต่คือการปรับปรุงสิ่งเก่า ให้พัฒนาขึ้นมาระบบนั้นมันอยู่รอด อันนี้คือความหมายนัวตกรรมของมอตัน ไม่ใช่การยกเลิการใช้งานสิ่งเก่าค่ะ แต่ว่าทำอย่างไรให้มันมีอยู่แล้วRenewal ให้อยู่ต่อไปได้ไม่ตายไปฃนะคะ แล้วก็มีมีนักวิชาการไทยอาจารย์ไชยยศ บอกว่านวัตกรรมก็คือการปฏิบัติใหม่ ๆ ที่มันแปลกไปจากเดิมนะคะ โดยอาจจะคิดค้นพบ คือคิดค้นวิธีการใหม่ขึ้นมาหรือไม่ใช่วิธีการใหม่ แต่เป็นการปรับปรุงของเก่านะคะ ให้มันเหมาะกับบริบทของแต่ละที่นะคะ แต่ว่าทั้งนี้ทั้งนั้น ต้องได้รับการทดลองแล้วพัฒนาขึ้นมา จนเป็นที่เชื่อถือได้ว่าวิธีการนี้มันเหมาะนะคะ เอาไปใช้งานแล้วมันมีประสิทธิภาพ แล้วเพิ่มมากขึ้นได้นะคะ อันนี้คือความหมายของท่านอาจารย์ไชยยศ นะคะ คราวนี้เรามาดูรากศัพท์นะคะ ของนวัตกรรมมันเป็นคำผสมนะคะ นวัตกรรม มาจากคำว่า นว แต่เขาใช้คำว่า อัตต แล้วก็ กรรมนว ก็คือสิ่งใหม่ทำใหม่ อัตรา หรือ อัตตะ ตัวเองก็คือตัวตนนะคะ ส่วนกรรมก็คือการกระทำ พอรวมกันแล้ว ถามว่า 2 คำนี้ ต่างกันไหม การกระทำที่ใหม่ของตนเองคือนวัตกรรม หรือการกระทำของตนเองที่ใหม่ 2 ประโยคนี้ต่างกันหรือเหมือนกันอย่างไร การกระทำที่ใหม่ของตนเองกับการกระทำของตนเองที่ใหม่ฟังดี ๆ นะ เราว่าเหมือนกันไหม โค้กบอกว่าต่างกัน ต่างกันอย่างไรคะ</w:t>
      </w:r>
    </w:p>
    <w:p>
      <w:pPr>
        <w:pStyle w:val="BodyText"/>
      </w:pPr>
      <w:r>
        <w:t xml:space="preserve">(อาจารย์) อันแรก</w:t>
      </w:r>
    </w:p>
    <w:p>
      <w:pPr>
        <w:pStyle w:val="BodyText"/>
      </w:pPr>
      <w:r>
        <w:t xml:space="preserve">(นักศึกษา) การกระทำที่ใหม่ของคนเอง</w:t>
      </w:r>
    </w:p>
    <w:p>
      <w:pPr>
        <w:pStyle w:val="BodyText"/>
      </w:pPr>
      <w:r>
        <w:t xml:space="preserve">(อาจารย์) การกระทำที่ใหม่ของตนเอง หมายถึง การที่ตนเองทำสิ่งใหม่ ๆ ข้อ 2 ล่ะคะ ของตนเองที่ใหม่</w:t>
      </w:r>
    </w:p>
    <w:p>
      <w:pPr>
        <w:pStyle w:val="BodyText"/>
      </w:pPr>
      <w:r>
        <w:t xml:space="preserve">(นักศึกษา) เราก็ได้ทำอะไรใหม่ มันก็อันนี้คือมุมมองนะคะ สรุปคือนวัตกรรมก็คือ ทำสิ่งใหม่ด้วยตนเองนะคะ ยังไม่สรุป เรามาดูคำนี้ก่อน นวัตกรรมจะมีหลายคำที่เกี่ยวข้อง ถ้านวัตกรรมนี่ค่ะ เข้ามาเปลี่ยนแปลงนะคะ วิธีการที่ทำอยู่เดิมนี่ ให้มันได้ผลดียิ่งขึ้น อันนี้คือนวัตกรรมนะคะ ผู้ที่นำสิ่งใหม่มาใช้เราจะเรียกว่า Innovater หรือนวัตกร คนที่เกี่ยวข้องกับการทำนะคะ การสร้างขึ้นมาเราจะเรียกว่า นวกรรม การทำน่ะค่ะ นวกรรม นวการ นวกิจ ทำหน้าที่ควบคุมดูแล การทำให้เกิดก็คือ นวกรรม อันนี้คือคำที่เกี่ยวข้อง สรุปแล้วนวัตกรรมคืออะไร ในความหมายของนักศึกษา สิ่งใหม่ ที่สร้างขึ้นมาโดยที่ยังไม่มีใครเคยสร้างมาก่อน แต่วิธีการต้องเป็นขั้นเป็นขั้นเป็นตอน และเป็นที่ยอมรับเชื่อถือของคนที่นำไปใช้นะคะ หรือ ปรับปรุงจากสิ่งเดิมที่มีนะคะ ให้มันเหมาะกับบริบทของแต่ละที่เหมือนกันนะคะ ต่อไปนี้นะคะ อันนี้คือเทคโนโลยี คราวนี้มีอีกคำหนึ่งเข้ามาเทคโนโลยีสมัยใหม่ทำไมเรียกยานยนต์จิ๋ว ขนาดของยานพาหนะยานยนต์ในอนาคตจะมีขนาดเล็กลง นักศึกษาคิดว่าทำไมถึงมีขนาดเล็กลง จะได้ใช้พลังงานน้อยลงนะคะ ประหยัดพลังงาน ขนาดเล็กลง ใช้พื้นที่น้องลงนะคะ มีหุ่นยนต์เข้ามาทำงานมากขึ้นนะคะ อันนี้คือมีแล้วนะคะ ในสไลด์ที่อาจารย์เปิดให้ดูนี่เขาสร้างแล้วนะคะ รวมกระทั่งคนที่ชอบเลี้ยงสัตว์นะคะ เราไม่เลี้ยงสัตว์จริงค่ะ เราเลี้ยงสัตว์ดิจิทัล สัตว์อิเล็กทรอนิกส์นะคะ สัตว์เลี้ยงในยุคดิจิทัลก็เป็นหุ่นยนต์ไป ส่วนเทคโนโลยีทางด้านการสื่อสารนะคะ พวกสมาร์ทโฟน จริง ๆ ตอนนี้ Smart Phone มันทำอะไรได้เยอะมากคือครูว่า สิ่งต่อไปน่ะ ลืมไปเลยว่ามีคอมฯ เครื่องหนึ่งนะคะ เราสามารถทำอะไรก็ได้ในนี้ แล้วมันก็สะดวกพกพาไปไหนก็ได้ Computer เรายังต้องแบกไป อันนี้นะคะ นอกจากนี้นะคะ เราจดคำศัพท์เอาไว้นะ เรามีคำศัพท์ที่จะต้องรู้นะคะ เช่น Grid Computing Grid G R I D ค่ะ Grid Computing นะคะ คืออะไรเราดูจากภาพ ไปค้นเพิ่มเติมมา ห้องเรียนในอนาคตจะเป็นอย่างไร ครูว่าตอนนี้มันไม่ใช่แล้วล่ะ ตอนนี้มันก็เริ่มละ ก็คือในห้องนี่จะมีเทคโนโลยีที่อำนวยความสะดวกสำหรับให้ผู้เรียนเกิดการเรียนรู้นะคะ อย่างตอนนี้เอาในห้องเรานี้ มันก็จะมีทั้ง Projector มีทั้งคอมพิวเตอร์ นักศึกษาก็มีสมาร์ทโฟน มีเครื่องที่ทำหน้าที่ อย่างนี้ค่ะ ก็จะมีเครื่องอำนวยความสะดวกเหล่านี้ อันนี้คือเทคโนโลยีสมัยใหม่นะคะ ต่อไปไปที่ไหนน่ะค่ะ เราก็จะเจอ ก็คือกำแพงความรู้มันอาจจะหมายถึงตอนี้เวลาเราเห็นมันจะเป็นโฆษณานะคะ มันก็ก็จะเปลี่ยนแปลงไป การโฆษณาคือการให้ความรู้นะคะ อย่างหนึ่งนะคะ เราจะได้รู้ เราจะได้รับสารสนเทศเข้ามาอยู่ในกลุ่ม Knowledge Wall Mobile Learning คือเรียนรู้จากอุปกรณ์ สามารถพกพาไปได้ แล้วก็สามารถเรียนรู้ผ่าน Mobile ได้เลย การศึกษา RFID มีการใช้งานนานล่ะ รู้จัก RFID ไหม Radio Frequemcy Identification เอาไว้ตรวจจับตรวจสอบนะคะ อย่างเช่น เราไปที่ห้องสมุด เคยไปห้องสมุดมหาวิทยาลัยไหมคะ</w:t>
      </w:r>
    </w:p>
    <w:p>
      <w:pPr>
        <w:pStyle w:val="BodyText"/>
      </w:pPr>
      <w:r>
        <w:t xml:space="preserve">(นักศึกษา) เคยแล้ว</w:t>
      </w:r>
    </w:p>
    <w:p>
      <w:pPr>
        <w:pStyle w:val="BodyText"/>
      </w:pPr>
      <w:r>
        <w:t xml:space="preserve">(อาจารย์) แล้วเราอยากยืมหนังสือ ถ้าเราไม่ยืมผ่าน Counter ตอนที่ออกประตูมันก็จะร้อง</w:t>
      </w:r>
    </w:p>
    <w:p>
      <w:pPr>
        <w:pStyle w:val="BodyText"/>
      </w:pPr>
      <w:r>
        <w:t xml:space="preserve">(นักศึกษา) ที่ตั้งอยู่ตรงประตูหรอครับ</w:t>
      </w:r>
    </w:p>
    <w:p>
      <w:pPr>
        <w:pStyle w:val="BodyText"/>
      </w:pPr>
      <w:r>
        <w:t xml:space="preserve">(อาจารย์) ใช่ ม. เราก็มีค่ะ ไปดูนะคะ ตอนนี้ ม. เราก็พัฒนาแล้วนะคะ รู้สึกว่าตอนนี้โค้กก็กบฎแค่จะไปฝึกงานนี่อะไรก็ดีหมดเลยนะคะ</w:t>
      </w:r>
    </w:p>
    <w:p>
      <w:pPr>
        <w:pStyle w:val="BodyText"/>
      </w:pPr>
      <w:r>
        <w:t xml:space="preserve">(นักศึกษา) ผมก็แค่สงสัย เอาไว้ทำอะไรใช่ไหม มันจะติด RFID ในของนะคะ ถ้าในสมุดนี่เขาจะติดไว้ที่สันหนังสือ</w:t>
      </w:r>
    </w:p>
    <w:p>
      <w:pPr>
        <w:pStyle w:val="BodyText"/>
      </w:pPr>
      <w:r>
        <w:t xml:space="preserve">(นักศึกษา) เป็นอย่างไรครับอาจารย์ทุกวันนี้</w:t>
      </w:r>
    </w:p>
    <w:p>
      <w:pPr>
        <w:pStyle w:val="BodyText"/>
      </w:pPr>
      <w:r>
        <w:t xml:space="preserve">(อาจารย์) ติดตัวอุปกรณ์นี้ไว้ในแท็กอันนี้ถ้าเราแบบ สมมุตว่าโค้กยืมหนังสือออกมาแต่อีกเล่มหนึ่งไม่ยืม แต่อยากเอาออกมา แต่ไม่ได้ขโมยแต่โค้กอยากทดสอบว่าระบบ RFID ของห้องสมุดมีอยู่จริงไหม เราก็ไปตรวจสอบค่ะแต่ครูไม่ไปเยี่ยมนะ</w:t>
      </w:r>
    </w:p>
    <w:p>
      <w:pPr>
        <w:pStyle w:val="BodyText"/>
      </w:pPr>
      <w:r>
        <w:t xml:space="preserve">(นักศึกษา) อาจารย์ให้มาทดสอบครับ</w:t>
      </w:r>
    </w:p>
    <w:p>
      <w:pPr>
        <w:pStyle w:val="BodyText"/>
      </w:pPr>
      <w:r>
        <w:t xml:space="preserve">(อาจารย์) ครูก็จะไม่รู้จัก ณ ตอนนั้น ครูไม่ไปเยี่ยมเหมือนกัน</w:t>
      </w:r>
    </w:p>
    <w:p>
      <w:pPr>
        <w:pStyle w:val="BodyText"/>
      </w:pPr>
      <w:r>
        <w:t xml:space="preserve">(นักศึกษา) ผมก็ว่าอยู่</w:t>
      </w:r>
    </w:p>
    <w:p>
      <w:pPr>
        <w:pStyle w:val="BodyText"/>
      </w:pPr>
      <w:r>
        <w:t xml:space="preserve">(อาจารย์) ติดแท็ก ใช่ ๆ อันนี้คือเขาติดไว้ค่ะ อันนี้คือติดเอาไว้กันขโมยนะคะ จริง ๆ ทางด้านการศึกษาก็มีนำไปใช้ แล้วครูว่าตั้งแต่สมัยครูเรียนมันก็มี RFID พอมันเป็นระบบอัตโนมัติ</w:t>
      </w:r>
    </w:p>
    <w:p>
      <w:pPr>
        <w:pStyle w:val="BodyText"/>
      </w:pPr>
      <w:r>
        <w:t xml:space="preserve">(นักศึกษา) ไม่เคยเห็นมันร้องนะ</w:t>
      </w:r>
    </w:p>
    <w:p>
      <w:pPr>
        <w:pStyle w:val="BodyText"/>
      </w:pPr>
      <w:r>
        <w:t xml:space="preserve">(อาจารย์) ใช่ก็ช่วงเวลาที่โค้กไปมันไม่มีใครทำผิดนะคะ ไม่ต้องบอกว่าครูบอกด้วยนะ ต้องลอง แต่ถ้าเป็นหนังสือที่ถือไปเองมันไม่ร้องนะ เพราะเราไม่ได้ติดแท็ก คือเทคโนโลยีแล้วก็เขาใกล้ตัวนะคะ อย่างตอนนี้เราสามารทำงานเอกสารที่ไหนก็ได้ ม. เรามีการใช้ Office 365 ไหม</w:t>
      </w:r>
    </w:p>
    <w:p>
      <w:pPr>
        <w:pStyle w:val="BodyText"/>
      </w:pPr>
      <w:r>
        <w:t xml:space="preserve">(นักศึกษา) ใช้</w:t>
      </w:r>
    </w:p>
    <w:p>
      <w:pPr>
        <w:pStyle w:val="BodyText"/>
      </w:pPr>
      <w:r>
        <w:t xml:space="preserve">(อาจารย์) มีไหมคะ เราใช้ไหม ไม่ได้ใช้เราใช้อะไร Google Doc ใช้ไหมคะ ใช้ Microsoft Office อย่างไรนี่มันคือ Office มันคือ Microsoft Office นะ แต่ว่ามันเป็น มันเป็น Office มันเป็นบริการออนไลน์น่ะ อย่างนี้แล้วกัน เก็บข้อมูลที่ Cloud การทำงานคือเก็บข้อมเราไม่จำเป็นต้องซื้อ Software มาตที่อุปกรณ์ เราแค่มี Username Password นะคะ ดีไหมทีนี่ ดี เราไม่ต้องกลัวว่าจะมีไวรัส เราไม่ต้องกลัวว่าเราห้ามลืมรหัสผ่านแค่นั้นล่ะ ใช้ E-Mail นะคะ เหมือนที่ครงานนำเสนอจำได้ไหมคะ ครูบอกว่าไม่ให้นำเสนอที่เป็น OffLine ตอนนี้ลืมอีเมลไปแล้ว สิ่งที่ต้องมีนะคะ ไม่ใช่ตัวดีไวซอินเทอร์เน็ต Work ไหมแล้วก็ตัวถ้าเขามีแหล่งข้อมูลให้ค่ะ เราไป Login ที่ไหนก็ได้ แล้วเขามีเครือข่ายที่ O.K. การใช้งานจะเป็นรูปแบบนี้ พอดึงมาจากคือวิวเดียวกันเราไม่ต้องห่วงว่าจะ Font นุ่นนี่นั้่เพราะมันไม่ได้ Fix ที่ตัวอุปกรณ์ เป็นการใช้งานออนไลน์นะคะ ตอนนี้ก็เริ่มแล้ว มีใช้งานมาช่วงหนึ่งแล้วอันนี้เราดูพัฒนาการ ดูข่าวสาร 1980 เกิดหรือยังคะ นักศึกษาจะเกิดได้อย่างไร ครูยังไม่เกิดเลย จนมาถึงปีปัจจุบัน ครูว่า คำนี้มันคือคำว่าอนาคตนี่มันคือปัจจุบันเป็นต้นไปนะคะ การใช้ข้อมูลข่าวสาร เราดูความแตกต่างนะ เมื่อก่อนการใช้งานจะเป็นแบบ Stan Alon หรือใช้คอมพิวเตอร์ก็ต้องเครื่องนี้ ยึดติดแค่ดีไวล์นะคะ แต่เราดูพัฒนาการต่อไปนี่ขอแค่มี Cloud มีก้อนเมฆตัวนี้ มีเครือข่ายให้ เราอยู่ที่ไหนก็ทำงานได้ อยู่ที่ไหนก็เรียนรู้ได้นะคะ แนวคิด อั้นนี้เป็นแนวคิดพื้นฐาน ที่ส่งผลต่อนวัตกรรม ถ้าไม่มีแนวคิดพื้นฐาน 4 ข้อนี้ นวัตกรรมไม่มีทางเกิดครูยกตัวอย่างแนวคิดพื้นฐานทางด้านนวัตกรรมทางการศึกษานะคะ มาให้นักศึกษาช่วยกันวิเคราะห์ ทำงานกลุ่มด้วยนะคะ ฉะนั้นฟังให้ดี กับเรานะคะ แนวคิดพื้นฐานแรกที่จะทำให้นวัตกรรมเกิดขึ้นก็คือ เราต้องมีความเข้าใจคำว่า Individual Different ความแตกต่างระหว่างบุคคล เข้าใจศัพท์นี้ไหมคะ ยังเดี๋ยวค่อยอธิบายนะคะ คำที่ 2 นะคะ ความพร้อมมีใหม่นะคะ การใช้เวลาเพื่อการศึกษา ของสังคมที่มันเกิดขึ้นนะคะ เรามาดูความหมายแรก Individual Different หมายถึงอะไร ความแตกต่างระหว่างบุคคลคืออะไรคะ ถ้าเราไม่เข้าใจคำนี้ เราไม่สารมารุแต่ถ้าเกิดเราจะเข้าใจเราต้องเข้าใจประมาณไหนนะคะ รู้ว่าคนแต่ละคนนี่ ตามที่แผนการศึกษาแห่งชาติกำหนอเอาไว้นี่ คนควรได้เรียนตามที่ ดีไหม เราถนัดอะไรเราก็ไปเรียนอันนั้น เราสนใจเรื่องไหน หรือเรามีความสารถด้านไหน เราก็มุ่งไปเรียนในสิ่งนั้นอย่างเช่น การจัดระบบห้องเรียนตามอายุของผู้ที่มาเรียนเราว่าดีไหม ถ้ากลุ่มเด็ก ห้องเรียนก็จะเป็นอีกรูปแบบหนึ่ง สื่อการเรียนการสอนก็จะเป็นรูปแบบสำหรับเด็ก กลุ่มที่เป็นวัยรุ่น ของเราอยู่กลุ่มไน ยังวัยรุ่นอยู่ กลุ่มวัยรุ่นนะคะ สื่อการเรียนรู้ ห้องเรียนก็จัดให้เป็นกลุ่มวัยรุ่น กลุ่มไว้ทำงาน กลุ่มผู้สูงอายุอย่างนี้นะคะ จัดห้องเรียนสำหรับแบ่งตามคือเกณฑ์น่ะคืออายุ ถ้าเราเข้าใจในความแตกต่างระหว่างบุคคลแล้ว นวัตกรรมที่เกิดขึ้นเช่น สามารถเรียนแบบไม่แบ่งชนชั้น ไม่แบ่งชั้นวรรณะในการเรียนอย่างห้องเรานี่ เรียนร่วมกันได้ อยู่ร่วมกันได้นะคะ การเรียนแบบสำเร็จรูป ก็คือเบ็ดเสร็จในห้อง Teaching Machine มีเครื่องช่วยสอนเราไม่ต้องให้อาจารย์มาบรรยาย เราก็เรียนกับเครื่องคอมพิวเตอร์อย่างเช่น Computer Assisted Instruction ก็คือคอมพิวเตอร์ช่วยสอน ก็คือโดยกระบวนการของคอมพิวเตอร์ช่วยสอนก็คือนักศึกษสามารถเลือกเรียนในหน่วยที่สนใจ เรามาปุ๊บเราก็ทำแบบทดสอบก่อนว่าเรามีพื้นฐานแค่ไหนก็คือสอบหลังเรียนนะคะ ก็มันก็จะบอกออกมาเป็นคะแนน ว่าเรามีความรู้เพิ่มขึ้น โดยได้คะแนนเท่าไรนะคะ ความพร้อม หมายถึงอะไร เดิมสมัยเรานี่เป็นหรือไม่คะ เด็กจะเริ่มเรียนได้ ก็ต่อเมื่ออายุถึง ป. 1 นี่ก็ปีคะ อนุบาลก่อน อนุบาลนี่แล้วแต่นะ แต่ถ้าเข้าอนุบาล 1 อายุ 7 นะคะ สมมุติว่า 7 ปี เขานับอย่างไร ก็คือ 7 ปี ไหม สมมุติว่า เขาระบุสมัยครูนี่เขาระบุทั้งปี พ.ศ. และเดือนด้วยนะ ครูเกิดเดือนมกราคมของปีนั้น เขาก็จะรับเด็กประถมนี้เปิดเทอมเมื่อไหร้ประมาณพฤษภาไหม คนที่เกิดก่อนพฤษภา ได้เข้าปีนั้เพราะมันคืออายุเต็มน่ะ 7 ควบ สมมุติว่าโค้กเกิดปลายปี โค้กก็ไปเรียนปีถัดไป เพราะมันคือหลัง อันนี้คือแนวคิด</w:t>
      </w:r>
    </w:p>
    <w:p>
      <w:pPr>
        <w:pStyle w:val="BodyText"/>
      </w:pPr>
      <w:r>
        <w:t xml:space="preserve">(นักศึกษา) ต้นปี กับท้ายปี</w:t>
      </w:r>
    </w:p>
    <w:p>
      <w:pPr>
        <w:pStyle w:val="BodyText"/>
      </w:pPr>
      <w:r>
        <w:t xml:space="preserve">(อาจารย์) ใช่ ๆ มันมีผลกับการเกษียณนะคะ อันนั้นคือเข้าเรียนใช่ไหมคะ 7 ปีนะคะ สมมุตว่าเกิดเดือนพฤษภาคม คนที่เกิดก่อน คนที่หลังไป ก็เป็นปีถัดไป อย่างนี้ค่ะ อันนี้คือระบบการศึกษาเดิม แต่ตอนนี้มีงานวิจัยออกมาว่า วิจัยทางด้านจิตวิทยานะคะ มีการทำวิจัยทางด้านวิจัย วิจัยนี่เขาชี้ให้เห็นว่าความพร้อมในการเรียนน่ะมันเป็นสิ่งที่สร้างขึ้นมาได้ ถ้าเราจัดบทเรียนให้เหมาะกับความสามารถของเด็กแต่ละคนนะคะ มันไม่เกี่ยวกับอายุแล้ว ถึงแม้จะเกิดทีหลัง เกิดหลังเดือนหรือที่ครูยกตัวอย่างไป ถ้าเกิดบทเรียนมันถูกสร้างมาให้เหมาะสมนะคะ ก็สามารถทำให้เด็กมีความพร้อมในการเรียนได้นะคะ นวัตกรรมที่เกิดขึ้นภายใต้แนวคิดนี้ก็คือ ก็จะเกิด Learning Center ขึ้นมา ศูนย์การเรียนรู้ที่เหมาะสมกับกลุ่มนะคะ กับกลุ่ม กับเด็กแต่ละกลุ่มนะคะ หรือการปรับปรุงการเรียนการสอนนะคะ ให้เป็นแบบ เขาเรียกว่าอะไร แบบ Tree เราไปดูศัพท์พวกนี้นะ เกี่ยวข้องกับการศึกษานะคะ คราวนี้การใช้เวลาเพื่อการศึกษาคืออะไร อันนี้ผู้กับกับ Time การศึกษากับเวลา คือเมื่อก่อนรูปแบบเดิมนี่ คือของเราเป็นแบบเดิม แนวคิดในการทำให้เกิดนวัตกรรม เดี๋ยวครูจะให้คิดนวัตกรรมเราต้องแยกให้ออก ระหว่างนวัตกรรมกับเทคโนโลยีนะคะ การใช้เวลาเพื่อการก็คือไปฟิกซ์ที่เวลา ต้องเรียนกี่ชั่วโมงแล้วทุกรายวิชาก็ต้องใช้เวลา จำนวนชั่วโมงเท่ากัน อันนี้คือความคิดแบบเดิม มันจะไม่เกิดนวัตกรรม จะไม่เกิดการเรียนการสอน เราต้องคิดใหม่ แต่ละรายวิชามันใช้เวลาไม่เท่ากันค่ะ บางรายวิชานี่อาจจะใช้เวลาช่วงสั้น ๆ เด็กก็เรียนรู้ได้ แต่บางรายวิชาสั้นก็จริงค่ะแต่สอนบ่อย แทนที่เราจะต้องมาเรียน 4 คาบ 1 สัปดาห์ เรียน 4 คาบนี่ 1 สัปดาห์เราเจอกัน 3 ครั้ง ครั้งละ 1 คาบก็พอ เป็นตัวอย่าง เรียนบ่อยแต่ไม่เรียนนาน สมาธิครูสังเกตุแล้วห้องนี้ ดูกะตือรือร้นอยู่ พอเลยคาบแรกไป เข้าคาบที่ 2 มันจะเริ่มเบนความสนใจไปที่อย่างอื่น แล้วถ้าเด็กกว่านี้ล่ะ ก็จะเป็นจิตวิทยาของเด็กลงไปอีกนะคะ ฉะนั้นการเรียนการสอนภายใต้ Concept การใช้เวลาเพื่อการศึกษา จะต้องเรียนในโรงเรียน เราพร้อมที่จะเรียนรู้ตอนไหน ตอนนี้มีอารมณ์อยากเรียน เราก็เอามือถือขึ้นมาที่เขาเป็นคลอสสอนอันนี้ คือโค้กอยู่ดี ๆ เออ อยากเรียนเกี่ยวกับการทำโค้กอยากทำอะไร ไม่เอาดีกว่า เอาเต้ย เต้ยมีความสนใจทำหมูหัแนวคิดนี้เต้ยก็เริ่มตั้งแต่การหาทุนไปเลี้ยงหมู ทุกกระบวนการนะคะ วันดีคืนดีเต้ยก็คือว่า อยากคิดสูตรในการทำหมูหันของตัวเอง ทำไมต้องทำเหมือนคนอื่น ก็เปิดเข้าไป คนนี้ทำแบบนั้น ไปดูว่าคนอื่นทำอย่างไร เทคนิดคของแต่ละคนที่เขานำเสนอมา มาสร้างสูตรของเต้ยเอง แบบนี้ค่ะ การเรียนรู้มันเกิดได้ทุกที่ ไม่จำเป็นต้องไปที่โรงเรียน นวัตกรรมที่เกิดขึ้นจากแนวคิดนี้ มันก็จะมี Open University เกิดขึ้นเราเคยเข้าไปสมัครเรียน ผ่าน MMOOC ไม่เคยเลย งั้นเป็นบทเรียนออนไลน์ เราจะไปเรียนเนื้อหาไหนก็ได้ภายใต้มหาวิทยาลัยไหนก็ได้ ตอนนี้มีหลายมหาวิทยาลัย มีทั่วโลกเลยนะคะ เราจะเป็นเรียนที่ไหนก็ได้นะคะ ก็จะมีคือมีเริ่มตั้งแต่การทำ เปิดเข้าไปสร้างความน่าสนใจให้กับผู้เรียน แล้วก็วันนี้เขาจะสอนเรื่องอะไร ใน MOOC ก็จะเป็นเรื่อง ๆ ไป แล้วแต่ว่าอาจารย์เขาจะสอนในรูปแบบไหน ลองไปดู MOOC เว็บของ MOOC ของไทยก็มีค่ะ เราลองไปดูมหาวิทยาลัยใหญ่ ๆ นะคะทำหรือเราไม่ต้องไปเรียน เราก็เรียนทางไปรษณีย์ ส่วนการขยายตัวทางวิชาการและการเปลี่ยนแปลงทางสังคมนะคะทำให้สิ่งที่คนจะต้องเรียนรู้นี่มีเพิ่มขึ้น การจัดระบบการศึกษาในปัจจุบัน มองมันยังไม่มีประสิทธิภาพเพียงพอนะคะ ฉะนั้น เราต้องหาวิธีการที่จะทำให้ผู้เรียนมี มีความอยากรู้อยากเรียนมีประสิทธิภาพ ผู้เรียนและก็ปัจจัยภายนอก การขยายตัวทางวิชาการ ไม่ได้บอกว่าเราต้องเรียนทางโรงเรียนเท่านั้น เราไปเรียนที่มหาวิทลัยเปิดก็ได้หรือเราเรียนออนไลน์ก็ได้ค่ะ หรือเรียนผ่านมือถือก็ได้นะคะ ในช่วงเวลาที่เราสะดวก เราสนใจเรื่องอะไรเราก็เรียนนะคะ อันนี้คือการขยายตัวทางวิชาการ แทนที่เราจะเปิดมือถือขึ้นมาแล้วดู Youtube เอนเตอร์เทนไปไม่อยากดูแล้ว ไปดูอะไรที่เป็นวิชาการบ้าง อย่างนี้นะคะ ไร้สาระมานานแล้ว ก็เกิดการเรียนรู้ได้ไอเดียได้ไปทำคือการขยายตัวทางวิชาการนะคะ สังคมตอนนี้มันเปลี่ยนแปลงไปนะคะ เรามาดูลักษณะของนวัตกรรมทางการศึกษานะคะ ก็คือมันเป็นความคิดเห็นหรือแบบใหม่สิ่งที่ไม่มีใครค้นพบมาก่อน แต่ว่าถ้ามีการเสนอรูไม่เคยมีใครค้นพบนี่ ส่วนมากจะได้รับการต่อต้านนะ ทางด้านการศึกษา จนเกิดเห็นผลเชิงประจักรจริง ๆ ทางการศึกษา มันจะเป็นรูปแบบนั้น ไม่เหมือนทางธุรกิจ ธุรกิจมันจะเห็นผลเป็นตัวเงินเป็นเม็ดเงินนะคะ ฉะนั้นถ้าเปลี่ยนวิธีการไปปุ๊บ ได้ลูกค้าเพิ่มขึ้น อันนี้เขาเปลี่ยนไปเลยแต่ของเรามุ่งเน้นไปที่ผลประกอบการ แต่ของเรามันไม่ชัดเจนขนาดนั้นนะคะ เพราะผลประกอบการการศึกษาคืออะไรคะ เราได้กำไรโดยวิธีการไหน เราไม่ได้เป็นเงินนะคะ วัดอย่างไร ต้องวัดตอนจบโน้น วัดแต่ละปีได้ไหม เราต้องมีเป้าหมายแบบชัดเจนว่า เราบอกได้ไหมว่าตอนนี้เราอยู่ปี มี 4 ทักษะแล้ว เรียน IT มันไม่ชัด พอปี 2 เราทำอะไรได้ เราทำอะไรที่มันแตกต่างจาก IT ที่อื่นได้บ้าง อันนี้คือลักษณะที่เป็นอัตลักษณ์ของเรา ซึ่งมันไม่ไม่ชัดอีก นวัตกรรมของทางการศึกษา ทั้งหมด ถ้าไม่ทั้งหมดก็คือบางส่วนอาจเป็นของเก่านะคะ ที่มันใช้ได้ ปรับปรุงให้มันเหมาะสมกับบริบทของแต่ละที่นะคะ การจัดระบบการศึกษา ก่อนที่จะทำการเปลี่ยนแปลง เหมาะสมทั้งกระบวนการ เหมาะสมทั้งข้อมูล รวมไปถึงผลลัพธ์ที่เกิดนะคะ ถ้าปัจจัยที่นำเข้าไป ปัจจัยมันมีผลกับผลลัพธ์ที่จะเกิด เราบอกว่าวิธีการนี้เหมาะสำหรับการสอนเด็กราชภัฎ เอาวิธีการนี้ไปสอนกับมหาวิทยาลัย นะคะ ในทางกลับกันมันมีรูปแบบการจัดการเรียนการสอนที่เหมาะกับเด็กวทยาลัย เราก็เลยไปเอารูปแบบมา มันอาจจะไม่เหมาะกับราชภัฎก็ได้นะคะ เพราะบริบทมันต่างกัน การสร้างนวัตกรรมทางการศึกษานะคะ เราจะต้องทำการพิสูจน์ผลการทดลองด้วยการวิจัยเท่านั้น ไม่ว่าสิ่งนั้นมันจะอยู่สิ่งนั้นระหว่างเราทำวิจัย มันจะช่วยให้ เวลาเราทำวิจัยนี่เราจะทำเพื่อแก้ปัญหานะคะ หรือเพิ่มประสิทธิภาพให้มันสูงขึ้นไม่ว่าเรื่องอะไรก็แล้วแต่ เราถึงจะทำวิจัยนะคะ นวัตกรรมยังไม่เป็นระบบงานปัจจุบันถ้าใช้อยู่แล้ว เราจะไม่เรียกสิ่งใหม่นะ เราจะเรียกนวัตกรรมนะคะ ถ้าได้รับการเผยแพร่จนเป็นที่ยอมรับทั่วไปแล้ว จะไม่เป็นยอมว่าเป็นไม่ใหม่ ใคร ๆ ก็รู้จักใคร ๆ ก็ใช้ แต่พอมีการใช้งานอย่างแพร่หลาย เราจะเรียกสิ่งนี้ว่าเป็นเทคโนโลยีแทน ฉะนั้นคำว่า เทคโนโลยี กับ นวัตกรรม มันใกล้เคียงกันมากนะคะ มองว่า เวลาที่เราได้ยินคำว่าเทคโนโลยี มันก็คือการนำความรู้ทางวิทยาศาสตร์ เขาเรียกวิทยาศาตร์ประยุกต์ เราจะเรียก ภาษาไทยจะให้คำว่าวิทยาศาสตร์ประยุกต์หรือใช้คำว่าเทคโนโลยีนะคะ เพราะวิทยาศาสตร์ประยุกต์มันยาวน่ะ การประยุกต์ หลักการล้วน ๆ นะคะแต่นำมาประยุกต์ ประยุกต์อะไรขึ้นมาสักอย่างหนึ่งนะคะ เราก็เลยเรียกชื่อย่อ ๆ มันว่า Technology นะคะ แล้วเทคโนโลยีคืออะไร เทคโนโลยีก็จะพูดตั้งแต่กระบวนการผลิต การสร้าง วิธีการดำเนินการเพื่อให้ได้สิ่งที่เราต้องการนะคะ สร้างขึ้นมาเพื่ออำนวยความสะดวก คนที่เอาเทคโนโลยีมาใช้ เรียกว่า Technologist นะคะ คราวนี้เรามาดูนวัตกรรมและเทคโนโลยี มันเหมือนหรือต่างกันอย่างไร จุดเปลี่ยนตรงไหน มันเปลี่ยนจากเทคโนโลยีนะคะ ส่วนมาเราจะเห็นเขียนคู่กัน นวัตกรรมและเทคโนโลยีอย่างนี้นะคะ ทีนี้มันก็เลยมีการผสมคำเกิดขึ้น ถ้าเป็น Innovation มันยาวไป เลยเป็น Inมันก็ยาวไปนะคะ เขาก็เลยรวมคำเป็น Innotech เคยได้ยินคำนี้ไหมคะ ศัพท์นี้ ต่อไปจะมีคำนี้แล้ว Innotech มาจากการรวม นะคะ กับ Technology ก็คือ Innotech นะคะ จริง ๆ แล้วมันใกล้กันมาก แยกกันให้ออกระหว่างนวัตกรรมกับเทคโนโลยีนะ ถ้าเป็นนวัตกรรม คือเป็นการทำสิ่งใหม่ ๆ แต่มันยังอยู่ในขั้นที่ทดลองยังไม่เป็นที่ยอมรับของสังคม เราจะเรียกว่านวัตกรรมนะคะ แต่ถ้าเทคโนโลยีนี่คือ พอเราเผยแพร่ออกไปแล้ว เราจะเรียกว่า เทคโนโลยี 2 คำข้างล่างนะคะ ในสไลด์นี่ สำคัญ การนำเอานวัตกรรมมาประยุกต์ใช้เรียกว่า เทคโนโลยี การใช้เทคโนโลยีสร้างสิ่งใหม่ ๆ ขึ้นมาเราจะเรียกสิ่งใหม่นั้นว่า งงไหมคะ แยกออกหรือยังคะ ตรงไหนเป็นเทคโนนวัตกรรมอย่าพูดรวมกันมั่วซั่วไป มันมีจุดเปลี่ยนที่ชัดเจนอยู่นะคะ ถ้าเป็นการทำวิจัยนะคะ ทำสิ่งใหม่ ๆ กระบวนการใหม่ ๆ นะคะ แล้วเรายังอยู่ในขั้นทดลองนี่ของคนทั่วไป สิ่งที่เกิดขึ้นตัวนี้ เราเรียกว่า Innovation ค่ะ หรือนวัตกรรม แต่ถ้าเกิดเราผ่านการทดลองแล้ว เราจะได้เผยแพร่คนก็นำไปใช้ สังคมก็ยอมรับว่าใช้วิธีการนี้มันดีนะ ใช้ตัวนี้มันดีนะ ใช้เทคโนโลยีตัวนี้ ใช้สิ่งนี้แล้วมันดีนะคะ เรื่องที่คนยอมรับ เราจะเรียกตัวนี้ว่า Technology นะคะ ไม่เรียกว่านวัตกรรม จนกว่าเราจะใช้เทคโนโลยีตัวนี้ไปสร้างสิ่งใหม่ถัดไปนะคะ ช่วงทดลองอยู่เราจะเรียก นวัตกรรม นะคะแต่พอเผยแพร่ออกไปในสังคมเราก็จะเรียก Technology นะคะ แล้วก็พัฒนาต่อยอดไป เอาเทคโนโลยีตัวนี้ไปสร้างนวัตกรรมใหม่ต่อไปเรื่อย ๆ อันนี้คือวัฐจักรของมัน ฉะนั้นรากศัพท์ของคำว่า Innotech ก็คือมาจากคำว่า Innovation ที่เป็นเทคโนโลยี แล้วก็ Tech คำว่า เทคโนโลยีมารวมกัน อันนี้อธิบายไปแล้ว ฉะนั้นมันสามารถย้อนกลับไปมาระหว่าง 2 คำนี้ เอาเทคโนโลยีมาสร้างนวัตตกรรม ก็เรียกว่าเทคโนโลยีนะคะ เอาเทคโนโลยีตัวนั้นไปสร้างสิ่งใหม่ ๆ ขึ้นมาอีก พอนวัตกรรมใหม่ตัวนี้เผยแพร่ออกไปแล้วได้รับความน่าเชื่อถือในวงทั่วไป เราก็จะเรียกอันนี้ว่าเทคโนโลยี มันก็จะวนกลับไปกลับมาแบบนี้นะคะ การเปลี่ยนแปลงนะคะ อันนี้ครูอธิบายไปแล้วเทคโนโลยีการการพัฒนานะคะ แล้วก็การเผยแพร่นะคะ และนวัตกรรม ช่วงทดลองเผยแพร่นี่ยังเป็นนวัตกรรมอยู่นะคะ เมื่อมีการใช้เป็นปกติ เราจะเรียกว่า Technology นะคะแยกให้ออก คราวนี้งาน ทันไหมนี่ ตอนนี้ 11 โมง ใช้เวลานานไหม ให้นักศึกษาค้นข้อมูลเกี่ยวกับเทคโนโลยีและนวัตกรรมคนละ 1 อย่าง เทคโนโลยีและนวัตกรรม ทางการศึกษานะคะ คนละ 1 เทคโนโลยี คนละ 1 นวัตกรรม อันเดียวกัน บอกด้วยว่าตอนที่มันเป็นนวัตกรรมนี่อันนี้มันคืออะไร ถ้า เอาอย่างนี้แล้วกัน ยกตัวอย่างขึ้นมานี่ บอกครูให้ได้ว่าสิ่งที่เรานำเสนอนี่ค่ะ ว่ามันคือ เทคโนโลยี หรือ นวัตกรรม ครูบอกไปแล้วว่า เทคโนโลยีกับนวัตกรรมมันต่างกันฉะนั้นนะคะ ภายใต้หัวข้อเทคโนโลยี เอาทางการศึกษาค่ะ เรานำเสนอสิ่งหนึ่งขึ้นมา ต้องบอกให้ได้ว่า หลักการที่ครูอธิบายไป บอกว่าสิ่งนี้มันคือเทคโนโลยีหรือมันคือนวัตกรรม อย่างเช่น ครูจะยกตัวอย่างอะไรดี การใช้ล่ามออนไลน์ของเราเป็นเทคโน</w:t>
      </w:r>
    </w:p>
    <w:p>
      <w:pPr>
        <w:pStyle w:val="BodyText"/>
      </w:pPr>
      <w:r>
        <w:t xml:space="preserve">(นักศึกษา) นวัตกรรมม</w:t>
      </w:r>
    </w:p>
    <w:p>
      <w:pPr>
        <w:pStyle w:val="BodyText"/>
      </w:pPr>
      <w:r>
        <w:t xml:space="preserve">(อาจารย์) ใครคิดว่าเป็นเทคโนโลยียกมือ แสดงจุดยืนค่ะ ไหนใครว่า ล่ามออนไลน์ของเราเป็นเทคโนโลยียกมือ เอามือลง ใครคิดว่าการใช้ล่ามออนไลน์ของเราเป็นนวัตกรรมยกมือ 1, 2, 3, 4, 5, 6, 7 O.k. เอามือลง อภิปรายสิ ครูยกตัวอย่างล่ามออนไลน์ไปแล้ว เราก็ไม่ยกตัวอย่างระบบนี้อีกนะ เพราะครูยกตัวอย่างไปแล้เราจะไม่ยกตัวอย่างนี้อีกแล้วนะ ถามว่ามีการใช้อย่างทั่วไปหรือยัง ทุกที่ก็ใช้เป็นแบบนี้ไหมคะ ถ้าเทคโนโลยีคือตัวนี้ ที่อื่นใช้หรือยัง</w:t>
      </w:r>
    </w:p>
    <w:p>
      <w:pPr>
        <w:pStyle w:val="BodyText"/>
      </w:pPr>
      <w:r>
        <w:t xml:space="preserve">(นักศึกษา) ทดลอง</w:t>
      </w:r>
    </w:p>
    <w:p>
      <w:pPr>
        <w:pStyle w:val="BodyText"/>
      </w:pPr>
      <w:r>
        <w:t xml:space="preserve">(อาจารย์) ถ้ายังทดลองอยู่อย่างนี้เรียกนวัตกรรมค่ะ โอ.เค. ไหม</w:t>
      </w:r>
    </w:p>
    <w:p>
      <w:pPr>
        <w:pStyle w:val="BodyText"/>
      </w:pPr>
      <w:r>
        <w:t xml:space="preserve">(นักศึกษา) สรุปคือนวัตกรรมใช่ไหมครับ</w:t>
      </w:r>
    </w:p>
    <w:p>
      <w:pPr>
        <w:pStyle w:val="BodyText"/>
      </w:pPr>
      <w:r>
        <w:t xml:space="preserve">(อาจารย์) ต้องสรุปด้วยใช่ไหม คือมันอยากชนะ มันก็เลยแบบสรุปให้ผมหน่อยว่าผมตอบถูก ถ้าระบบที่เราใช้งานอยู่นี่ เราอยู่ในขั้นทำวิจัย ยังทดลองอยู่ ตอนนี้เราทดลองอยู่ยังไม่ได้รับการเผยแพร่ ไปที่ไหนก็ยังไม่ได้รับนะคะ แต่เมื่อที่เราจบการทดลอง โอ.เค. นะคะ เป็นที่ยอมรับว่าผลการวิจัยนี้เชื่อถือได้ ก็มีการเผยแพร่ไปใช้งานทั่วไป เป็นปกติ อันนั้นคือเทคโนโลยี เรายกตัวอย่างขึ้นมาคนละ 1 ตัวอย่างค่ะ เป็นระบบ เป็นอุปกรณ์ก็ได้ เป็นบริการก็ได้ นวัตกรรมนี่มันอยู่ได้ในหลายรูปแบบ เป็น Service ก็ได้ ก็เรียกเป็นนวัตกรรมก็ได้นะคะ แต่เราจะดูว่ามันอยู่ในรูปแบบไหน ทำสไลด์ขึ้นมาด้วย คนละ 1 สไลด์ อธิบายตามหลักการที่ครูบอกไปให้เวลา 30 นาที</w:t>
      </w:r>
    </w:p>
    <w:p>
      <w:pPr>
        <w:pStyle w:val="BodyText"/>
      </w:pPr>
      <w:r>
        <w:t xml:space="preserve">(นักศึกษา) สไลด์</w:t>
      </w:r>
    </w:p>
    <w:p>
      <w:pPr>
        <w:pStyle w:val="BodyText"/>
      </w:pPr>
      <w:r>
        <w:t xml:space="preserve">(อาจารย์) Power Point สื่อการสอน ก็บอกมารูปแบบหนึ่ง สื่อการสอนมีเยอะค่ะ</w:t>
      </w:r>
    </w:p>
    <w:p>
      <w:pPr>
        <w:pStyle w:val="BodyText"/>
      </w:pPr>
      <w:r>
        <w:t xml:space="preserve">(นักศึกษา) ผมเอาแล้วนะสื่อการสอน</w:t>
      </w:r>
    </w:p>
    <w:p>
      <w:pPr>
        <w:pStyle w:val="BodyText"/>
      </w:pPr>
      <w:r>
        <w:t xml:space="preserve">(อาจารย์) สื่อการสอนมันจะมีทั้ง Power Point มีทั้ง Video มีเยอะ หรือเอาบริการก็ได้ค่ะ อย่างเช่น ไม่เช่นได้ไหม ให้คิดเอง</w:t>
      </w:r>
    </w:p>
    <w:p>
      <w:pPr>
        <w:pStyle w:val="BodyText"/>
      </w:pPr>
      <w:r>
        <w:t xml:space="preserve">(นักศึกษา) เอา Power Point</w:t>
      </w:r>
    </w:p>
    <w:p>
      <w:pPr>
        <w:pStyle w:val="BodyText"/>
      </w:pPr>
      <w:r>
        <w:t xml:space="preserve">(อาจารย์) เอาทางด้านการศึกษาถ้าครูยกตัวอย่างเช่น 1 2 3 4 นักศึกษาก็จะเอาตามนั้นน่ะ ให้คิด Power Point ได้ค่ะ เอา Office เอา Microsoft Office ไป ก็เหมาไปรวม Office ไป</w:t>
      </w:r>
    </w:p>
    <w:p>
      <w:pPr>
        <w:pStyle w:val="BodyText"/>
      </w:pPr>
      <w:r>
        <w:t xml:space="preserve">(นักศึกษา) มีนวัตกรรมไปแล้ว ทดลองใช้แล้ว</w:t>
      </w:r>
    </w:p>
    <w:p>
      <w:pPr>
        <w:pStyle w:val="BodyText"/>
      </w:pPr>
      <w:r>
        <w:t xml:space="preserve">(อาจารย์) ทุกคนต้องอธิบายตัวอย่างในที่ตัวเองเลือกได้นะ ว่าเดี๋ยวครูพิมพ์ไว้แล้วกันจะได้ไม่ซ้ำกัน โอ.เค. ค่ะ บอกจองหัวข้อมา โค้กเอา Microsoft Office เป็น Software นะคะใครอีก 1 โค้กนะคะนำเสนอ จองเป็น Software Microsoft Office ใช้การเรียนการสอนใช่ไหมคะ แตงกวาเอาอะไรคะ เอาอะไรนะ</w:t>
      </w:r>
    </w:p>
    <w:p>
      <w:pPr>
        <w:pStyle w:val="BodyText"/>
      </w:pPr>
      <w:r>
        <w:t xml:space="preserve">(นักศึกษา) …</w:t>
      </w:r>
    </w:p>
    <w:p>
      <w:pPr>
        <w:pStyle w:val="BodyText"/>
      </w:pPr>
      <w:r>
        <w:t xml:space="preserve">(อาจารย์) ได้ ต่อไปค่ะ ค่ะ แก้มเอา google appsค่ะ มันเป็น Google App ครูให้ไปทั้งขบวน ใน Google Apps มันมีเยอะ ก็เอาไปเลยทั้งหมด มันจะได้เยอะ ๆ ไม่งั้นแก้มเอา เบญก็จะเอา Google Drive เต้ยก็จะเอา Google Doc มันคือในทีมมันน่ะ เอาไปทั้งขบวน ที่แก้มพูดทั้งหมด Google Classrom อยู่มเอาไปทั้งหมดเลย ต่อไปใครอีก</w:t>
      </w:r>
    </w:p>
    <w:p>
      <w:pPr>
        <w:pStyle w:val="BodyText"/>
      </w:pPr>
      <w:r>
        <w:t xml:space="preserve">(นักศึกษา) เอาที่มันอยู่ในระบบการศึกษา</w:t>
      </w:r>
    </w:p>
    <w:p>
      <w:pPr>
        <w:pStyle w:val="BodyText"/>
      </w:pPr>
      <w:r>
        <w:t xml:space="preserve">(อาจารย์) เป็นนวัตกรรมก็ได้นะคะ เกี่ยวข้องกับการศึกษา เป็นฮาร์ดแวร์ก็ได้ค่ะ ถ้าเป็น Hardware</w:t>
      </w:r>
    </w:p>
    <w:p>
      <w:pPr>
        <w:pStyle w:val="BodyText"/>
      </w:pPr>
      <w:r>
        <w:t xml:space="preserve">(นักศึกษา) ชื่ออะไรก็ได้</w:t>
      </w:r>
    </w:p>
    <w:p>
      <w:pPr>
        <w:pStyle w:val="BodyText"/>
      </w:pPr>
      <w:r>
        <w:t xml:space="preserve">(อาจารย์) บอกมาค่ะ ห้องเรามีทั้งหมด วันนี้มาครบไหมมันมีเยอะแยะมากเลย วันนี้ใครไม่มา ครูเช็กชื่อรอขณะที่คิด 1 2 3 4 มาครบไหมคะ ใครไม่มา Buddy ของพลอยทำสไลด์มาด้วยค่ะ 1 สไลด์ อยากเห็นหน้าตาของอุปกรณ์ที่เรานำเสนอ</w:t>
      </w:r>
    </w:p>
    <w:p>
      <w:pPr>
        <w:pStyle w:val="BodyText"/>
      </w:pPr>
      <w:r>
        <w:t xml:space="preserve">(นักศึกษา) Microsoft Word</w:t>
      </w:r>
    </w:p>
    <w:p>
      <w:pPr>
        <w:pStyle w:val="BodyText"/>
      </w:pPr>
      <w:r>
        <w:t xml:space="preserve">(อาจารย์) มาใช่ไหมคะ มาใช่ไหมคะ ใครไม่มาล่ะ ออฟไม่มาคนเดียว โน้ตด้วย มี3 คน เพื่อนไปไหนฮึ อันนี้คือให้ไปหาเอง Ցที่เหลือครบใช่ไหมคะ ทุกคนก็นำเสนอไม่เกิน 2 นาทีค่ะ ออกไม่เล่าให้ฟังว่าที่เราเลือกมา มันเป็นนวัตกรรม หรือเทคโนโลยี เทคโนโลยีให้บอกด้วยว่าทำไมมันเป็นสิ่งนั้นนะคะ เป็นนวัตกรรมฃหรือเป็นเทคโนโลยี เดี๋ยวแป๊บหนึ่งนะ เอารูปมาให้ดูด้วยว่ามันเป็นแบบนี้นะ เป็นเทคโนโลยีใช่ไหมครับ</w:t>
      </w:r>
    </w:p>
    <w:p>
      <w:pPr>
        <w:pStyle w:val="BodyText"/>
      </w:pPr>
      <w:r>
        <w:t xml:space="preserve">(อาจารย์) ให้บอกหลักการมาด้วยว่าทำไมถึงเป็นเทคโนโลยี เบญเอา CMI นะคะ ไหนใครจองหัวข้อไหนอีกว่ามาค่ะ พลอย ค่ะ พลอยเอา AR หัวข้อตามนี้ ครูพิมพ์หัวข้อไว้ให้แล้ว โค้กเอา Microsoft Office แตงกว่าเอาการสอนทางไกลผ่านดาวเทียม แก้มเอา Google Apps นะคะ ต่อไปใครจะเอาอะไรอีกคนละ 1 ค่ะ เราจะได้รู้จักกับนวัตกรรม และเทคโนโลยีทางการศึกษาเพิ่มขึ้นนอกเหนือจากที่ครูนำเสนอไป มันมีเทคโนโลยี มันมีนวัตกรรมทางการศึกษาเยอะแยะน่ะค่ะ Hardware หรือ Software หรือ Service ก็ได้ เอาอะไร</w:t>
      </w:r>
    </w:p>
    <w:p>
      <w:pPr>
        <w:pStyle w:val="BodyText"/>
      </w:pPr>
      <w:r>
        <w:t xml:space="preserve">(นักศึกษา) นึกสืออักษรเบลล์ หรือเอา เอาหนังสือเลย มันเป็นเครื่องหรือเอาเป็น …</w:t>
      </w:r>
    </w:p>
    <w:p>
      <w:pPr>
        <w:pStyle w:val="BodyText"/>
      </w:pPr>
      <w:r>
        <w:t xml:space="preserve">(นักศึกษา) จะเอาเป็นเครื่องหรือ…</w:t>
      </w:r>
    </w:p>
    <w:p>
      <w:pPr>
        <w:pStyle w:val="BodyText"/>
      </w:pPr>
      <w:r>
        <w:t xml:space="preserve">(อาจารย์) เขาเรียกอะไร</w:t>
      </w:r>
    </w:p>
    <w:p>
      <w:pPr>
        <w:pStyle w:val="BodyText"/>
      </w:pPr>
      <w:r>
        <w:t xml:space="preserve">(นักศึกษา) หนังสืออักษรเบลล์ มาค่ะ ยังไม่มีเพื่อนหูเลย มีแต่หูดี บอกเพื่อนด้วยค่ะ ว่าครูให้ทำอะไร สนใจบัดดี้ด้วยค่ะ ทำไมเรียนไปเรียนมา บัดดี้เริ่มหายไปอันนี้มันซ้ำกับเบญ เดี๋ยวนะเบญบอกเพื่อนหน่อยว่อันนี้ก็ได้ มันซ้ำกันกับเบญ คอมพิวเอตร์ช่วยสมันคือ CAI</w:t>
      </w:r>
    </w:p>
    <w:p>
      <w:pPr>
        <w:pStyle w:val="BodyText"/>
      </w:pPr>
      <w:r>
        <w:t xml:space="preserve">(นักศึกษา) เอาคอมพิวเตอร์ได้ไหมครับ</w:t>
      </w:r>
    </w:p>
    <w:p>
      <w:pPr>
        <w:pStyle w:val="BodyText"/>
      </w:pPr>
      <w:r>
        <w:t xml:space="preserve">(อาจารย์) หายถึงอะไร เครื่องคอมพิวเตอร์ได้ ค่ะ อ้อมเอาเครื่องคอมพิวเตอร์นะคะ เป็นอุปกรณ์ในการเรียนการสอน ประวิทย์เอาอะไรคะ Ցฃเดี๋ยวครูอ่านทวน เดี๋ยวครูอ่านทวนหัวข้อให้นะคะ เอ่อ ครูบอกว่าให้คิดนะคะ เกี่ยวกับนวัตกรรมหรือเทคโนโลยีก็ได้ ที่เกี่ยวข้องกับทางด้านการศึกษานะคะ แล้วให้ทำสไลด์ ทำตัวอย่างโค้กเอาตัวนั้นมาด้วยนะ ตัวอย่าง ตัวอย่างให้ด้วย จะได้เห็นว่ามีคืออันนี้นะคะ</w:t>
      </w:r>
    </w:p>
    <w:p>
      <w:pPr>
        <w:pStyle w:val="BodyText"/>
      </w:pPr>
      <w:r>
        <w:t xml:space="preserve">(นักศึกษา) เอาแต่รูปหรอครับ</w:t>
      </w:r>
    </w:p>
    <w:p>
      <w:pPr>
        <w:pStyle w:val="BodyText"/>
      </w:pPr>
      <w:r>
        <w:t xml:space="preserve">(อาจารย์) นะคะ คราวนี้นะคะให้เราบอกด้วยว่าตัวนวัตกรรม หรือเทคโนโลยีที่ยกตัวอย่างมาให้เพื่อนดูนี่ค่ะ หรือเป็นเทคโนโลยี ใช้อย่างไร เรียนการสอนใช้ทำอะไร การที่จะบอกว่ามันเป็นนวัตกรรมหรือเป็นเทคโนโลยีนะคะ เราต้องบอกหลักการมันได้ว่า ณ ขณะนี้ สิ่งนี้ที่เราพูดถึงนี่มันคือนวัตกรรมนะมันอยู่ในช่วงทดลอง หรือสิ่งนี้ที่เรานำเสนอนี่มันเปนเทคโนโลยีเลยนะ มันเป็นที่รู้จักทั่วหลายแล้ว ใช้งานกันจนเป็นปกติแล้วค่ะ ตอนนี้หัวข้อที่จองไป โค้กMicrosoft Office โค้กไม่มีอะไรล้ำ ๆ กว่านี้แล้วหรือ แตงกว่านะคะ นำเสนอเกี่ยวกับระบบ เป็นระบบสอนทางไกลผ่านดาวเทียม นำเสนอเกี่ยวกับ Google Apps ตอนนี้ครูยังไม่ได้ตัวไหนเป็นเทคโนโลยี ตัวไหนเป็นนวัตกรรม ครูจะฟังหลักการแล้วก็ดูตัวอย่างที่เรานำเสนอไป พลอยเป็นเรื่องของ AR ชื่อเต็มด้วยนะ ออร์ค เป็นReality นะคะ เติ้ลนำเสนอเกี่ยวกับเก๋ง การ์ตูน 2D อ้อมเอาเครื่องคอมพิวเตอร์นะคะ ใช้ในการเรียนการสอน กี้ประวิทย์ เลือกเป็นสมาร์ทโฟน ปลานิลเอา E-learnning กี้</w:t>
      </w:r>
    </w:p>
    <w:p>
      <w:pPr>
        <w:pStyle w:val="BodyText"/>
      </w:pPr>
      <w:r>
        <w:t xml:space="preserve">(หญิง) นี่ชื่ออะไรนะ นัฐกาล ใช่ไหม เอาเรื่องสื่อ 3D ใช่ไหม นะคะ รอด รอดเอา VR ใช่ไหม ฃเป็นห้องเรียนเสมือนจริง กุ้งเอา QR Dใช้ในการเรียนใช่ไหม โอ.เค. นุ๊กเป็นการเรียนทางไปรษณีย์นะคะ หญิงก็จะเป็น วิเชียลไรเซอร์ ยังได้ 16 ไม่มา 3 17, 18, 19 เหลือใคร น้ำได้หรือยัง ใครออกมาแล้วนำเสนอได้เลยนะคะ ก๊อปสไลด์ออกมา เดี๋ยวครูสร้างโฟลเดอร์เอาไว้ แล้วเราก็ก็อปในโฟลเดอร์นั้น ใครพร้อมแล้วออกมานำเสนอได้เลยค่ะ ได้เลยค่ะ</w:t>
      </w:r>
    </w:p>
    <w:p>
      <w:pPr>
        <w:pStyle w:val="BodyText"/>
      </w:pPr>
      <w:r>
        <w:t xml:space="preserve">(อาจารย์) เสร็จหรือยัง เราก็อปสไลด์มาลงในโฟลเดอร์นี้นะคะ ครูสร้างโฟลเดอร์ Education นะคะ ก็คือนวัตกรรมหรือเทคโรการศึกษานะคะ เอามาลงในโฟลเดอร์นี้ แต่ถ้าเกิดใครพิมพ์หัวข้อต่อ รู้สึกว่าจะยังไม่ครบนะ 16 คนเหลือใคร เหลือบรีสไง บริสเอาเรื่องอะไรลูก เรื่องอะไรนะ บรีสเรื่องอะไรนะคะ ฃครูพิมพ์ผิดใช่ไหมนี่ บรีสทำเรื่องอะไร</w:t>
      </w:r>
    </w:p>
    <w:p>
      <w:pPr>
        <w:pStyle w:val="BodyText"/>
      </w:pPr>
      <w:r>
        <w:t xml:space="preserve">(นักศึกษา) ทำเรื่องการศึกษา</w:t>
      </w:r>
    </w:p>
    <w:p>
      <w:pPr>
        <w:pStyle w:val="BodyText"/>
      </w:pPr>
      <w:r>
        <w:t xml:space="preserve">(อาจารย์) บรีสทำเรื่องอะไร</w:t>
      </w:r>
    </w:p>
    <w:p>
      <w:pPr>
        <w:pStyle w:val="BodyText"/>
      </w:pPr>
      <w:r>
        <w:t xml:space="preserve">(นักศึกษา) สายแลน</w:t>
      </w:r>
    </w:p>
    <w:p>
      <w:pPr>
        <w:pStyle w:val="BodyText"/>
      </w:pPr>
      <w:r>
        <w:t xml:space="preserve">(อาจารย์) สายแลนมันทำอะไร</w:t>
      </w:r>
    </w:p>
    <w:p>
      <w:pPr>
        <w:pStyle w:val="BodyText"/>
      </w:pPr>
      <w:r>
        <w:t xml:space="preserve">(อาจารย์) สายแลนมันทำอะไร เครือข่ายหรอ จะเอาพัฒนาการของสายใช่ไหม</w:t>
      </w:r>
    </w:p>
    <w:p>
      <w:pPr>
        <w:pStyle w:val="BodyText"/>
      </w:pPr>
      <w:r>
        <w:t xml:space="preserve">(นักศึกษา) ใช่ครับ</w:t>
      </w:r>
    </w:p>
    <w:p>
      <w:pPr>
        <w:pStyle w:val="BodyText"/>
      </w:pPr>
      <w:r>
        <w:t xml:space="preserve">(อาจารย์) โอ.เค. สายสัญญาณนะ O.K. ค่ะ ค่ะพวกสายสัญญาน บรีสเอา</w:t>
      </w:r>
    </w:p>
    <w:p>
      <w:pPr>
        <w:pStyle w:val="BodyText"/>
      </w:pPr>
      <w:r>
        <w:t xml:space="preserve">(นักศึกษา) …</w:t>
      </w:r>
    </w:p>
    <w:p>
      <w:pPr>
        <w:pStyle w:val="BodyText"/>
      </w:pPr>
      <w:r>
        <w:t xml:space="preserve">(อาจารย์) พลอยไปอธิบายให้ครูฟัง ให้บริส Ցเอาอย่างนี้แล้วกัน ทำก่แนเดี๋ยวคาบหน้าค่อยนำเสนอ มันไม่เสร็จทุกคน ช่วยบรีสคิดสิ แล้วอีก 3 คนที่ยังไม่มาด้วย ถ้าไม่ได้ทำก็จะไม่มีคะแนนอีก ช่วยบรีสคิดหน่อยค่ะ ใครบ้างนะคะ 3 คนที่ยังไม่มา</w:t>
      </w:r>
    </w:p>
    <w:p>
      <w:pPr>
        <w:pStyle w:val="BodyText"/>
      </w:pPr>
      <w:r>
        <w:t xml:space="preserve">(นักศึกษา) ประกาศ ๆ ในวันที่เขา…</w:t>
      </w:r>
    </w:p>
    <w:p>
      <w:pPr>
        <w:pStyle w:val="BodyText"/>
      </w:pPr>
      <w:r>
        <w:t xml:space="preserve">(นักศึกษา) เทคโนโลยี…</w:t>
      </w:r>
    </w:p>
    <w:p>
      <w:pPr>
        <w:pStyle w:val="BodyText"/>
      </w:pPr>
      <w:r>
        <w:t xml:space="preserve">(อาจารย์) ทำงานไปแล้วกัน ขอบคุณพี่ล่าม เดี๋ยวค่อยนำเสนอคาบหน้าค่ะ มีเพื่อนที่ไปหาที่ฝึกงานด้วย ไม่อยู่เดี๋ยวไม่ได้นำเสนออีกนะคะ บอกเพื่อนด้วยนะ ครูจะบอกแจ้ง 3 คนที่ไม่มาให้ทำงานด้วยนะคะ แล้วก็นำเสนอสัปดาห์หน้า ก่อนที่จะเราจะเรียนเนื้อหาใหม่ ครูจะนำเสนอเรื่องนี้ก่อนวันนี้ขอบคุณพี่ล่าม พี่ล่ามออนไลน์ค่ะ</w:t>
      </w:r>
    </w:p>
    <w:p>
      <w:pPr>
        <w:pStyle w:val="BodyText"/>
      </w:pPr>
      <w:r>
        <w:t xml:space="preserve">(นักศึกษา) ขอบคุณ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 วิชา การจัดการด้านเทคโนโลยีสารสนเทศในองค์กร (IT ปี 4)</dc:title>
  <dc:creator/>
  <cp:keywords/>
  <dcterms:created xsi:type="dcterms:W3CDTF">2021-03-23T08:37:28Z</dcterms:created>
  <dcterms:modified xsi:type="dcterms:W3CDTF">2021-03-23T08:3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7 สิงหาคม 2562 เวลา 08.50 น.</vt:lpwstr>
  </property>
  <property fmtid="{D5CDD505-2E9C-101B-9397-08002B2CF9AE}" pid="3" name="subtitle">
    <vt:lpwstr/>
  </property>
</Properties>
</file>